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6BF9" w:rsidRDefault="00DE2869" w:rsidP="00DE2869">
      <w:pPr>
        <w:jc w:val="center"/>
      </w:pPr>
      <w:r>
        <w:rPr>
          <w:noProof/>
          <w:lang w:eastAsia="tr-TR"/>
        </w:rPr>
        <w:drawing>
          <wp:inline distT="0" distB="0" distL="0" distR="0" wp14:anchorId="13B744C0" wp14:editId="28AFF3A7">
            <wp:extent cx="2162755" cy="1772484"/>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81479" cy="1787829"/>
                    </a:xfrm>
                    <a:prstGeom prst="rect">
                      <a:avLst/>
                    </a:prstGeom>
                  </pic:spPr>
                </pic:pic>
              </a:graphicData>
            </a:graphic>
          </wp:inline>
        </w:drawing>
      </w:r>
    </w:p>
    <w:p w:rsidR="00AF1556" w:rsidRDefault="00214865" w:rsidP="003D6100">
      <w:pPr>
        <w:spacing w:after="360"/>
        <w:jc w:val="center"/>
        <w:rPr>
          <w:rFonts w:ascii="DecimaPro" w:hAnsi="DecimaPro"/>
          <w:b/>
          <w:color w:val="002060"/>
          <w:sz w:val="44"/>
        </w:rPr>
      </w:pPr>
      <w:r w:rsidRPr="0009249E">
        <w:rPr>
          <w:rFonts w:ascii="DecimaPro" w:eastAsia="Arial" w:hAnsi="DecimaPro" w:cs="Calibri"/>
          <w:b/>
          <w:noProof/>
          <w:color w:val="002060"/>
          <w:sz w:val="56"/>
          <w:szCs w:val="32"/>
          <w:lang w:eastAsia="tr-TR"/>
        </w:rPr>
        <mc:AlternateContent>
          <mc:Choice Requires="wps">
            <w:drawing>
              <wp:anchor distT="0" distB="0" distL="114300" distR="114300" simplePos="0" relativeHeight="251682816" behindDoc="0" locked="0" layoutInCell="1" allowOverlap="1" wp14:anchorId="6FF73969" wp14:editId="7A625D6A">
                <wp:simplePos x="0" y="0"/>
                <wp:positionH relativeFrom="column">
                  <wp:posOffset>2826861</wp:posOffset>
                </wp:positionH>
                <wp:positionV relativeFrom="paragraph">
                  <wp:posOffset>318770</wp:posOffset>
                </wp:positionV>
                <wp:extent cx="933450" cy="0"/>
                <wp:effectExtent l="0" t="19050" r="19050" b="19050"/>
                <wp:wrapNone/>
                <wp:docPr id="18" name="Düz Bağlayıcı 18"/>
                <wp:cNvGraphicFramePr/>
                <a:graphic xmlns:a="http://schemas.openxmlformats.org/drawingml/2006/main">
                  <a:graphicData uri="http://schemas.microsoft.com/office/word/2010/wordprocessingShape">
                    <wps:wsp>
                      <wps:cNvCnPr/>
                      <wps:spPr>
                        <a:xfrm>
                          <a:off x="0" y="0"/>
                          <a:ext cx="933450" cy="0"/>
                        </a:xfrm>
                        <a:prstGeom prst="line">
                          <a:avLst/>
                        </a:prstGeom>
                        <a:ln w="38100">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43382018" id="Düz Bağlayıcı 18"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6pt,25.1pt" to="296.1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" strokecolor="#002060" strokeweight="3pt">
                <v:stroke joinstyle="miter"/>
              </v:line>
            </w:pict>
          </mc:Fallback>
        </mc:AlternateContent>
      </w:r>
      <w:r w:rsidRPr="0009249E">
        <w:rPr>
          <w:rFonts w:ascii="DecimaPro" w:eastAsia="Arial" w:hAnsi="DecimaPro" w:cs="Calibri"/>
          <w:b/>
          <w:noProof/>
          <w:color w:val="002060"/>
          <w:sz w:val="56"/>
          <w:szCs w:val="32"/>
          <w:lang w:eastAsia="tr-TR"/>
        </w:rPr>
        <mc:AlternateContent>
          <mc:Choice Requires="wps">
            <w:drawing>
              <wp:anchor distT="0" distB="0" distL="114300" distR="114300" simplePos="0" relativeHeight="251683840" behindDoc="0" locked="0" layoutInCell="1" allowOverlap="1" wp14:anchorId="2AA6977B" wp14:editId="540E19C8">
                <wp:simplePos x="0" y="0"/>
                <wp:positionH relativeFrom="column">
                  <wp:posOffset>2014854</wp:posOffset>
                </wp:positionH>
                <wp:positionV relativeFrom="paragraph">
                  <wp:posOffset>318770</wp:posOffset>
                </wp:positionV>
                <wp:extent cx="881221" cy="0"/>
                <wp:effectExtent l="0" t="19050" r="33655" b="19050"/>
                <wp:wrapNone/>
                <wp:docPr id="19" name="Düz Bağlayıcı 19"/>
                <wp:cNvGraphicFramePr/>
                <a:graphic xmlns:a="http://schemas.openxmlformats.org/drawingml/2006/main">
                  <a:graphicData uri="http://schemas.microsoft.com/office/word/2010/wordprocessingShape">
                    <wps:wsp>
                      <wps:cNvCnPr/>
                      <wps:spPr>
                        <a:xfrm>
                          <a:off x="0" y="0"/>
                          <a:ext cx="881221" cy="0"/>
                        </a:xfrm>
                        <a:prstGeom prst="line">
                          <a:avLst/>
                        </a:prstGeom>
                        <a:ln w="38100">
                          <a:solidFill>
                            <a:srgbClr val="DDAD7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0AD1238F" id="Düz Bağlayıcı 19"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8.65pt,25.1pt" to="228.05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" strokecolor="#ddad7e" strokeweight="3pt">
                <v:stroke joinstyle="miter"/>
              </v:line>
            </w:pict>
          </mc:Fallback>
        </mc:AlternateContent>
      </w:r>
      <w:r w:rsidRPr="0009249E">
        <w:rPr>
          <w:rFonts w:ascii="DecimaPro" w:hAnsi="DecimaPro"/>
          <w:b/>
          <w:color w:val="002060"/>
          <w:sz w:val="44"/>
        </w:rPr>
        <w:t>DERS İZLENCESİ</w:t>
      </w:r>
    </w:p>
    <w:tbl>
      <w:tblPr>
        <w:tblStyle w:val="TabloKlavuzu"/>
        <w:tblpPr w:leftFromText="141" w:rightFromText="141" w:vertAnchor="text" w:horzAnchor="margin" w:tblpXSpec="center" w:tblpY="235"/>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9781"/>
        <w:gridCol w:w="283"/>
      </w:tblGrid>
      <w:tr w:rsidR="00B75C51" w:rsidTr="00B75C51">
        <w:tc>
          <w:tcPr>
            <w:tcW w:w="284" w:type="dxa"/>
          </w:tcPr>
          <w:p w:rsidR="00B75C51" w:rsidRDefault="00B75C51" w:rsidP="00B75C51">
            <w:pPr>
              <w:jc w:val="center"/>
              <w:rPr>
                <w:rFonts w:ascii="DecimaPro" w:hAnsi="DecimaPro"/>
                <w:b/>
                <w:color w:val="002060"/>
                <w:sz w:val="44"/>
              </w:rPr>
            </w:pPr>
          </w:p>
        </w:tc>
        <w:tc>
          <w:tcPr>
            <w:tcW w:w="9781" w:type="dxa"/>
          </w:tcPr>
          <w:p w:rsidR="00B75C51" w:rsidRDefault="00B41AC2" w:rsidP="003D6100">
            <w:pPr>
              <w:spacing w:after="360"/>
              <w:jc w:val="center"/>
              <w:rPr>
                <w:rFonts w:ascii="DecimaPro" w:hAnsi="DecimaPro"/>
                <w:b/>
                <w:color w:val="002060"/>
                <w:sz w:val="44"/>
              </w:rPr>
            </w:pPr>
            <w:r>
              <w:rPr>
                <w:rFonts w:ascii="DecimaPro" w:hAnsi="DecimaPro"/>
                <w:b/>
                <w:color w:val="002060"/>
                <w:sz w:val="40"/>
              </w:rPr>
              <w:t>Proje Hazırlama</w:t>
            </w:r>
          </w:p>
        </w:tc>
        <w:tc>
          <w:tcPr>
            <w:tcW w:w="283" w:type="dxa"/>
          </w:tcPr>
          <w:p w:rsidR="00B75C51" w:rsidRDefault="00B75C51" w:rsidP="00B75C51">
            <w:pPr>
              <w:jc w:val="center"/>
              <w:rPr>
                <w:rFonts w:ascii="DecimaPro" w:hAnsi="DecimaPro"/>
                <w:b/>
                <w:color w:val="002060"/>
                <w:sz w:val="44"/>
              </w:rPr>
            </w:pPr>
          </w:p>
        </w:tc>
      </w:tr>
      <w:tr w:rsidR="00B75C51" w:rsidTr="00B75C51">
        <w:trPr>
          <w:trHeight w:val="803"/>
        </w:trPr>
        <w:tc>
          <w:tcPr>
            <w:tcW w:w="284" w:type="dxa"/>
          </w:tcPr>
          <w:p w:rsidR="00B75C51" w:rsidRDefault="00B75C51" w:rsidP="00B75C51">
            <w:pPr>
              <w:jc w:val="center"/>
              <w:rPr>
                <w:rFonts w:ascii="DecimaPro" w:hAnsi="DecimaPro"/>
                <w:b/>
                <w:color w:val="002060"/>
                <w:sz w:val="44"/>
              </w:rPr>
            </w:pPr>
          </w:p>
        </w:tc>
        <w:tc>
          <w:tcPr>
            <w:tcW w:w="9781" w:type="dxa"/>
          </w:tcPr>
          <w:p w:rsidR="003D6100" w:rsidRDefault="00B41AC2" w:rsidP="003D6100">
            <w:pPr>
              <w:spacing w:after="120"/>
              <w:jc w:val="center"/>
              <w:rPr>
                <w:rFonts w:ascii="DecimaPro" w:hAnsi="DecimaPro"/>
                <w:color w:val="002060"/>
              </w:rPr>
            </w:pPr>
            <w:r>
              <w:rPr>
                <w:rFonts w:ascii="DecimaPro" w:hAnsi="DecimaPro"/>
                <w:color w:val="002060"/>
              </w:rPr>
              <w:t>Atatürk İlkeleri ve İnkılâp Tarihi Enstitüsü / Atatürk İlkeleri ve İnkılâp Tarihi - Bilim Dalı - Doktora Programı</w:t>
            </w:r>
          </w:p>
          <w:p w:rsidR="003D6100" w:rsidRPr="00D31858" w:rsidRDefault="00B41AC2" w:rsidP="003D6100">
            <w:pPr>
              <w:spacing w:after="360"/>
              <w:jc w:val="center"/>
              <w:rPr>
                <w:rFonts w:ascii="DecimaPro" w:hAnsi="DecimaPro"/>
                <w:color w:val="002060"/>
                <w:sz w:val="44"/>
              </w:rPr>
            </w:pPr>
            <w:r>
              <w:rPr>
                <w:rFonts w:ascii="DecimaPro" w:hAnsi="DecimaPro"/>
                <w:color w:val="002060"/>
              </w:rPr>
              <w:t>2019 - 2020 Lisansüstü Akademik Yılı Bahar Dönemi</w:t>
            </w:r>
          </w:p>
        </w:tc>
        <w:tc>
          <w:tcPr>
            <w:tcW w:w="283" w:type="dxa"/>
          </w:tcPr>
          <w:p w:rsidR="00B75C51" w:rsidRDefault="00B75C51" w:rsidP="00B75C51">
            <w:pPr>
              <w:jc w:val="center"/>
              <w:rPr>
                <w:rFonts w:ascii="DecimaPro" w:hAnsi="DecimaPro"/>
                <w:b/>
                <w:color w:val="002060"/>
                <w:sz w:val="44"/>
              </w:rPr>
            </w:pPr>
          </w:p>
        </w:tc>
      </w:tr>
      <w:tr w:rsidR="00B75C51" w:rsidTr="00B75C51">
        <w:tc>
          <w:tcPr>
            <w:tcW w:w="284" w:type="dxa"/>
          </w:tcPr>
          <w:p w:rsidR="00B75C51" w:rsidRDefault="00B75C51" w:rsidP="00B75C51">
            <w:pPr>
              <w:jc w:val="center"/>
              <w:rPr>
                <w:rFonts w:ascii="DecimaPro" w:hAnsi="DecimaPro"/>
                <w:b/>
                <w:color w:val="002060"/>
                <w:sz w:val="44"/>
              </w:rPr>
            </w:pPr>
          </w:p>
        </w:tc>
        <w:tc>
          <w:tcPr>
            <w:tcW w:w="9781" w:type="dxa"/>
          </w:tcPr>
          <w:p w:rsidR="00B75C51" w:rsidRDefault="00B41AC2" w:rsidP="00B75C51">
            <w:pPr>
              <w:jc w:val="center"/>
              <w:rPr>
                <w:rFonts w:ascii="DecimaPro" w:hAnsi="DecimaPro"/>
                <w:b/>
                <w:color w:val="002060"/>
                <w:sz w:val="44"/>
              </w:rPr>
            </w:pPr>
            <w:r>
              <w:rPr>
                <w:rFonts w:ascii="DecimaPro" w:hAnsi="DecimaPro"/>
                <w:b/>
                <w:color w:val="002060"/>
                <w:sz w:val="36"/>
              </w:rPr>
              <w:t>Prof.Dr. Hasan ÖZDEMİR</w:t>
            </w:r>
          </w:p>
        </w:tc>
        <w:tc>
          <w:tcPr>
            <w:tcW w:w="283" w:type="dxa"/>
          </w:tcPr>
          <w:p w:rsidR="00B75C51" w:rsidRDefault="00B75C51" w:rsidP="00B75C51">
            <w:pPr>
              <w:jc w:val="center"/>
              <w:rPr>
                <w:rFonts w:ascii="DecimaPro" w:hAnsi="DecimaPro"/>
                <w:b/>
                <w:color w:val="002060"/>
                <w:sz w:val="44"/>
              </w:rPr>
            </w:pPr>
          </w:p>
        </w:tc>
      </w:tr>
    </w:tbl>
    <w:tbl>
      <w:tblPr>
        <w:tblStyle w:val="TabloKlavuzu"/>
        <w:tblW w:w="10488" w:type="dxa"/>
        <w:tblInd w:w="-709" w:type="dxa"/>
        <w:tblBorders>
          <w:top w:val="single" w:sz="18" w:space="0" w:color="FF9900"/>
          <w:left w:val="single" w:sz="18" w:space="0" w:color="FF9900"/>
          <w:bottom w:val="single" w:sz="18" w:space="0" w:color="FF9900"/>
          <w:right w:val="single" w:sz="18" w:space="0" w:color="FF9900"/>
          <w:insideH w:val="single" w:sz="18" w:space="0" w:color="FF9900"/>
          <w:insideV w:val="single" w:sz="18" w:space="0" w:color="FF9900"/>
        </w:tblBorders>
        <w:tblLayout w:type="fixed"/>
        <w:tblLook w:val="04A0" w:firstRow="1" w:lastRow="0" w:firstColumn="1" w:lastColumn="0" w:noHBand="0" w:noVBand="1"/>
      </w:tblPr>
      <w:tblGrid>
        <w:gridCol w:w="1247"/>
        <w:gridCol w:w="227"/>
        <w:gridCol w:w="20"/>
        <w:gridCol w:w="37"/>
        <w:gridCol w:w="7929"/>
        <w:gridCol w:w="991"/>
        <w:gridCol w:w="37"/>
      </w:tblGrid>
      <w:tr w:rsidR="0050066F" w:rsidTr="00F30377">
        <w:trPr>
          <w:gridAfter w:val="1"/>
          <w:wAfter w:w="37" w:type="dxa"/>
        </w:trPr>
        <w:tc>
          <w:tcPr>
            <w:tcW w:w="1247" w:type="dxa"/>
            <w:tcBorders>
              <w:top w:val="nil"/>
              <w:left w:val="nil"/>
              <w:bottom w:val="single" w:sz="12" w:space="0" w:color="002060"/>
              <w:right w:val="nil"/>
            </w:tcBorders>
            <w:vAlign w:val="center"/>
          </w:tcPr>
          <w:p w:rsidR="00DE2869" w:rsidRPr="00DE2869" w:rsidRDefault="00DE2869" w:rsidP="00DE2869">
            <w:pPr>
              <w:spacing w:line="0" w:lineRule="atLeast"/>
              <w:rPr>
                <w:rFonts w:ascii="DecimaPro" w:eastAsia="Arial" w:hAnsi="DecimaPro" w:cs="Calibri"/>
                <w:b/>
                <w:color w:val="000043"/>
                <w:sz w:val="16"/>
                <w:szCs w:val="32"/>
              </w:rPr>
            </w:pPr>
          </w:p>
        </w:tc>
        <w:tc>
          <w:tcPr>
            <w:tcW w:w="247" w:type="dxa"/>
            <w:gridSpan w:val="2"/>
            <w:vMerge w:val="restart"/>
            <w:tcBorders>
              <w:top w:val="nil"/>
              <w:left w:val="nil"/>
              <w:bottom w:val="single" w:sz="12" w:space="0" w:color="DDAD7E"/>
              <w:right w:val="nil"/>
            </w:tcBorders>
            <w:vAlign w:val="center"/>
          </w:tcPr>
          <w:p w:rsidR="00DE2869" w:rsidRPr="00DE2869" w:rsidRDefault="008C45D7" w:rsidP="00DE2869">
            <w:pPr>
              <w:ind w:left="-101" w:right="-75"/>
              <w:rPr>
                <w:sz w:val="2"/>
              </w:rPr>
            </w:pPr>
            <w:r>
              <w:rPr>
                <w:noProof/>
                <w:lang w:eastAsia="tr-TR"/>
              </w:rPr>
              <mc:AlternateContent>
                <mc:Choice Requires="wps">
                  <w:drawing>
                    <wp:anchor distT="0" distB="0" distL="114300" distR="114300" simplePos="0" relativeHeight="251711488" behindDoc="0" locked="0" layoutInCell="1" allowOverlap="1" wp14:anchorId="52092F6F" wp14:editId="456D9F7F">
                      <wp:simplePos x="0" y="0"/>
                      <wp:positionH relativeFrom="column">
                        <wp:posOffset>-79375</wp:posOffset>
                      </wp:positionH>
                      <wp:positionV relativeFrom="paragraph">
                        <wp:posOffset>54610</wp:posOffset>
                      </wp:positionV>
                      <wp:extent cx="228600" cy="228600"/>
                      <wp:effectExtent l="0" t="0" r="19050" b="19050"/>
                      <wp:wrapNone/>
                      <wp:docPr id="31" name="Oval 31"/>
                      <wp:cNvGraphicFramePr/>
                      <a:graphic xmlns:a="http://schemas.openxmlformats.org/drawingml/2006/main">
                        <a:graphicData uri="http://schemas.microsoft.com/office/word/2010/wordprocessingShape">
                          <wps:wsp>
                            <wps:cNvSpPr/>
                            <wps:spPr>
                              <a:xfrm>
                                <a:off x="0" y="0"/>
                                <a:ext cx="228600" cy="228600"/>
                              </a:xfrm>
                              <a:prstGeom prst="ellipse">
                                <a:avLst/>
                              </a:prstGeom>
                              <a:solidFill>
                                <a:srgbClr val="DDAD7E"/>
                              </a:solidFill>
                              <a:ln>
                                <a:solidFill>
                                  <a:srgbClr val="DDAD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177B8052" id="Oval 31" o:spid="_x0000_s1026" style="position:absolute;margin-left:-6.25pt;margin-top:4.3pt;width:18pt;height:1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" fillcolor="#ddad7e" strokecolor="#ddad7e" strokeweight="1pt">
                      <v:stroke joinstyle="miter"/>
                    </v:oval>
                  </w:pict>
                </mc:Fallback>
              </mc:AlternateContent>
            </w:r>
          </w:p>
        </w:tc>
        <w:tc>
          <w:tcPr>
            <w:tcW w:w="8957" w:type="dxa"/>
            <w:gridSpan w:val="3"/>
            <w:tcBorders>
              <w:top w:val="nil"/>
              <w:left w:val="nil"/>
              <w:bottom w:val="single" w:sz="12" w:space="0" w:color="002060"/>
              <w:right w:val="nil"/>
            </w:tcBorders>
          </w:tcPr>
          <w:p w:rsidR="00DE2869" w:rsidRPr="00DE2869" w:rsidRDefault="00DE2869" w:rsidP="00DE2869">
            <w:pPr>
              <w:rPr>
                <w:sz w:val="16"/>
              </w:rPr>
            </w:pPr>
          </w:p>
        </w:tc>
      </w:tr>
      <w:tr w:rsidR="0050066F" w:rsidTr="00F30377">
        <w:trPr>
          <w:gridAfter w:val="1"/>
          <w:wAfter w:w="37" w:type="dxa"/>
          <w:trHeight w:val="20"/>
        </w:trPr>
        <w:tc>
          <w:tcPr>
            <w:tcW w:w="1247" w:type="dxa"/>
            <w:tcBorders>
              <w:top w:val="single" w:sz="12" w:space="0" w:color="002060"/>
              <w:left w:val="nil"/>
              <w:bottom w:val="nil"/>
              <w:right w:val="nil"/>
            </w:tcBorders>
            <w:vAlign w:val="center"/>
          </w:tcPr>
          <w:p w:rsidR="00DE2869" w:rsidRPr="00DE2869" w:rsidRDefault="00DE2869" w:rsidP="00DE2869">
            <w:pPr>
              <w:spacing w:line="0" w:lineRule="atLeast"/>
              <w:rPr>
                <w:rFonts w:ascii="DecimaPro" w:eastAsia="Arial" w:hAnsi="DecimaPro" w:cs="Calibri"/>
                <w:b/>
                <w:color w:val="000043"/>
                <w:sz w:val="16"/>
                <w:szCs w:val="32"/>
              </w:rPr>
            </w:pPr>
          </w:p>
        </w:tc>
        <w:tc>
          <w:tcPr>
            <w:tcW w:w="247" w:type="dxa"/>
            <w:gridSpan w:val="2"/>
            <w:vMerge/>
            <w:tcBorders>
              <w:top w:val="single" w:sz="12" w:space="0" w:color="DDAD7E"/>
              <w:left w:val="nil"/>
              <w:bottom w:val="nil"/>
              <w:right w:val="nil"/>
            </w:tcBorders>
            <w:vAlign w:val="center"/>
          </w:tcPr>
          <w:p w:rsidR="00DE2869" w:rsidRPr="00DE2869" w:rsidRDefault="00DE2869" w:rsidP="00DE2869">
            <w:pPr>
              <w:rPr>
                <w:sz w:val="16"/>
              </w:rPr>
            </w:pPr>
          </w:p>
        </w:tc>
        <w:tc>
          <w:tcPr>
            <w:tcW w:w="8957" w:type="dxa"/>
            <w:gridSpan w:val="3"/>
            <w:tcBorders>
              <w:top w:val="single" w:sz="12" w:space="0" w:color="002060"/>
              <w:left w:val="nil"/>
              <w:bottom w:val="nil"/>
              <w:right w:val="nil"/>
            </w:tcBorders>
          </w:tcPr>
          <w:p w:rsidR="00DE2869" w:rsidRPr="00DE2869" w:rsidRDefault="00DE2869" w:rsidP="00DE2869">
            <w:pPr>
              <w:rPr>
                <w:sz w:val="16"/>
              </w:rPr>
            </w:pPr>
          </w:p>
        </w:tc>
      </w:tr>
      <w:tr w:rsidR="00DE2869" w:rsidTr="00F30377">
        <w:trPr>
          <w:gridAfter w:val="2"/>
          <w:wAfter w:w="1028" w:type="dxa"/>
        </w:trPr>
        <w:tc>
          <w:tcPr>
            <w:tcW w:w="1474" w:type="dxa"/>
            <w:gridSpan w:val="2"/>
            <w:tcBorders>
              <w:top w:val="nil"/>
              <w:left w:val="nil"/>
              <w:bottom w:val="nil"/>
              <w:right w:val="single" w:sz="12" w:space="0" w:color="002060"/>
            </w:tcBorders>
            <w:vAlign w:val="center"/>
          </w:tcPr>
          <w:p w:rsidR="00C80E49" w:rsidRDefault="00C80E49" w:rsidP="00C80E49">
            <w:pPr>
              <w:rPr>
                <w:rFonts w:ascii="DecimaPro" w:eastAsia="Arial" w:hAnsi="DecimaPro" w:cs="Calibri"/>
                <w:b/>
                <w:color w:val="000043"/>
                <w:sz w:val="24"/>
                <w:szCs w:val="24"/>
              </w:rPr>
            </w:pPr>
          </w:p>
          <w:p w:rsidR="00C80E49" w:rsidRPr="000651EB" w:rsidRDefault="00DE2869" w:rsidP="00C80E49">
            <w:pPr>
              <w:rPr>
                <w:rFonts w:ascii="DecimaPro" w:hAnsi="DecimaPro"/>
                <w:b/>
                <w:color w:val="002060"/>
                <w:sz w:val="24"/>
              </w:rPr>
            </w:pPr>
            <w:r w:rsidRPr="00AF6FB2">
              <w:rPr>
                <w:rFonts w:ascii="DecimaPro" w:eastAsia="Arial" w:hAnsi="DecimaPro" w:cs="Calibri"/>
                <w:b/>
                <w:color w:val="000043"/>
                <w:sz w:val="24"/>
                <w:szCs w:val="24"/>
              </w:rPr>
              <w:t xml:space="preserve"> </w:t>
            </w:r>
            <w:r w:rsidR="00C80E49" w:rsidRPr="000651EB">
              <w:rPr>
                <w:rFonts w:ascii="DecimaPro" w:hAnsi="DecimaPro"/>
                <w:b/>
                <w:color w:val="002060"/>
                <w:sz w:val="24"/>
              </w:rPr>
              <w:t>Dersin Tanımı</w:t>
            </w:r>
          </w:p>
          <w:p w:rsidR="00DE2869" w:rsidRPr="00AF6FB2" w:rsidRDefault="00C80E49" w:rsidP="00DE2869">
            <w:pPr>
              <w:spacing w:line="0" w:lineRule="atLeast"/>
              <w:rPr>
                <w:rFonts w:ascii="DecimaPro" w:eastAsia="Arial" w:hAnsi="DecimaPro" w:cs="Calibri"/>
                <w:b/>
                <w:color w:val="000043"/>
                <w:sz w:val="24"/>
                <w:szCs w:val="24"/>
              </w:rPr>
            </w:pPr>
            <w:r w:rsidRPr="00BB3E50">
              <w:rPr>
                <w:rFonts w:ascii="DecimaPro" w:eastAsia="Arial" w:hAnsi="DecimaPro" w:cs="Calibri"/>
                <w:b/>
                <w:noProof/>
                <w:color w:val="000043"/>
                <w:sz w:val="18"/>
                <w:szCs w:val="32"/>
                <w:lang w:eastAsia="tr-TR"/>
              </w:rPr>
              <mc:AlternateContent>
                <mc:Choice Requires="wps">
                  <w:drawing>
                    <wp:anchor distT="0" distB="0" distL="114300" distR="114300" simplePos="0" relativeHeight="251668480" behindDoc="0" locked="0" layoutInCell="1" allowOverlap="1" wp14:anchorId="003D533B" wp14:editId="4BAEAE76">
                      <wp:simplePos x="0" y="0"/>
                      <wp:positionH relativeFrom="column">
                        <wp:posOffset>5080</wp:posOffset>
                      </wp:positionH>
                      <wp:positionV relativeFrom="paragraph">
                        <wp:posOffset>61595</wp:posOffset>
                      </wp:positionV>
                      <wp:extent cx="524510" cy="0"/>
                      <wp:effectExtent l="0" t="19050" r="27940" b="19050"/>
                      <wp:wrapNone/>
                      <wp:docPr id="29" name="Düz Bağlayıcı 29"/>
                      <wp:cNvGraphicFramePr/>
                      <a:graphic xmlns:a="http://schemas.openxmlformats.org/drawingml/2006/main">
                        <a:graphicData uri="http://schemas.microsoft.com/office/word/2010/wordprocessingShape">
                          <wps:wsp>
                            <wps:cNvCnPr/>
                            <wps:spPr>
                              <a:xfrm>
                                <a:off x="0" y="0"/>
                                <a:ext cx="524510" cy="0"/>
                              </a:xfrm>
                              <a:prstGeom prst="line">
                                <a:avLst/>
                              </a:prstGeom>
                              <a:ln w="28575">
                                <a:solidFill>
                                  <a:srgbClr val="DDAD7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27F471DD" id="Düz Bağlayıcı 2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4.85pt" to="41.7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" strokecolor="#ddad7e" strokeweight="2.25pt">
                      <v:stroke joinstyle="miter"/>
                    </v:line>
                  </w:pict>
                </mc:Fallback>
              </mc:AlternateContent>
            </w:r>
          </w:p>
          <w:p w:rsidR="00DE2869" w:rsidRDefault="00DE2869" w:rsidP="00DE2869">
            <w:pPr>
              <w:jc w:val="center"/>
            </w:pPr>
          </w:p>
        </w:tc>
        <w:tc>
          <w:tcPr>
            <w:tcW w:w="7986" w:type="dxa"/>
            <w:gridSpan w:val="3"/>
            <w:tcBorders>
              <w:top w:val="nil"/>
              <w:left w:val="single" w:sz="12" w:space="0" w:color="002060"/>
              <w:bottom w:val="nil"/>
              <w:right w:val="nil"/>
            </w:tcBorders>
          </w:tcPr>
          <w:p w:rsidR="0079196E" w:rsidRDefault="0079196E" w:rsidP="00C80E49"/>
          <w:p w:rsidR="00B82ADE" w:rsidRDefault="00B82ADE" w:rsidP="00C80E49"/>
          <w:p w:rsidR="00B82ADE" w:rsidRPr="00C80E49" w:rsidRDefault="00B82ADE" w:rsidP="00C80E49"/>
        </w:tc>
      </w:tr>
      <w:tr w:rsidR="0050066F" w:rsidTr="00F30377">
        <w:trPr>
          <w:gridAfter w:val="1"/>
          <w:wAfter w:w="37" w:type="dxa"/>
        </w:trPr>
        <w:tc>
          <w:tcPr>
            <w:tcW w:w="1247" w:type="dxa"/>
            <w:tcBorders>
              <w:top w:val="nil"/>
              <w:left w:val="nil"/>
              <w:bottom w:val="single" w:sz="12" w:space="0" w:color="002060"/>
              <w:right w:val="nil"/>
            </w:tcBorders>
            <w:vAlign w:val="center"/>
          </w:tcPr>
          <w:p w:rsidR="00110969" w:rsidRPr="00DE2869" w:rsidRDefault="00110969" w:rsidP="003D6100">
            <w:pPr>
              <w:spacing w:line="0" w:lineRule="atLeast"/>
              <w:rPr>
                <w:rFonts w:ascii="DecimaPro" w:eastAsia="Arial" w:hAnsi="DecimaPro" w:cs="Calibri"/>
                <w:b/>
                <w:color w:val="000043"/>
                <w:sz w:val="16"/>
                <w:szCs w:val="32"/>
              </w:rPr>
            </w:pPr>
          </w:p>
        </w:tc>
        <w:tc>
          <w:tcPr>
            <w:tcW w:w="247" w:type="dxa"/>
            <w:gridSpan w:val="2"/>
            <w:vMerge w:val="restart"/>
            <w:tcBorders>
              <w:top w:val="nil"/>
              <w:left w:val="nil"/>
              <w:bottom w:val="single" w:sz="12" w:space="0" w:color="DDAD7E"/>
              <w:right w:val="single" w:sz="12" w:space="0" w:color="002060"/>
            </w:tcBorders>
            <w:vAlign w:val="center"/>
          </w:tcPr>
          <w:p w:rsidR="00110969" w:rsidRPr="00DE2869" w:rsidRDefault="008C45D7" w:rsidP="003D6100">
            <w:pPr>
              <w:ind w:left="-101" w:right="-75"/>
              <w:rPr>
                <w:sz w:val="2"/>
              </w:rPr>
            </w:pPr>
            <w:r>
              <w:rPr>
                <w:noProof/>
                <w:lang w:eastAsia="tr-TR"/>
              </w:rPr>
              <mc:AlternateContent>
                <mc:Choice Requires="wps">
                  <w:drawing>
                    <wp:anchor distT="0" distB="0" distL="114300" distR="114300" simplePos="0" relativeHeight="251709440" behindDoc="0" locked="0" layoutInCell="1" allowOverlap="1" wp14:anchorId="52092F6F" wp14:editId="456D9F7F">
                      <wp:simplePos x="0" y="0"/>
                      <wp:positionH relativeFrom="column">
                        <wp:posOffset>-59055</wp:posOffset>
                      </wp:positionH>
                      <wp:positionV relativeFrom="paragraph">
                        <wp:posOffset>15240</wp:posOffset>
                      </wp:positionV>
                      <wp:extent cx="228600" cy="228600"/>
                      <wp:effectExtent l="0" t="0" r="19050" b="19050"/>
                      <wp:wrapNone/>
                      <wp:docPr id="30" name="Oval 30"/>
                      <wp:cNvGraphicFramePr/>
                      <a:graphic xmlns:a="http://schemas.openxmlformats.org/drawingml/2006/main">
                        <a:graphicData uri="http://schemas.microsoft.com/office/word/2010/wordprocessingShape">
                          <wps:wsp>
                            <wps:cNvSpPr/>
                            <wps:spPr>
                              <a:xfrm>
                                <a:off x="0" y="0"/>
                                <a:ext cx="228600" cy="228600"/>
                              </a:xfrm>
                              <a:prstGeom prst="ellipse">
                                <a:avLst/>
                              </a:prstGeom>
                              <a:solidFill>
                                <a:srgbClr val="DDAD7E"/>
                              </a:solidFill>
                              <a:ln>
                                <a:solidFill>
                                  <a:srgbClr val="DDAD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72C84619" id="Oval 30" o:spid="_x0000_s1026" style="position:absolute;margin-left:-4.65pt;margin-top:1.2pt;width:18pt;height:1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" fillcolor="#ddad7e" strokecolor="#ddad7e" strokeweight="1pt">
                      <v:stroke joinstyle="miter"/>
                    </v:oval>
                  </w:pict>
                </mc:Fallback>
              </mc:AlternateContent>
            </w:r>
          </w:p>
        </w:tc>
        <w:tc>
          <w:tcPr>
            <w:tcW w:w="8957" w:type="dxa"/>
            <w:gridSpan w:val="3"/>
            <w:tcBorders>
              <w:top w:val="nil"/>
              <w:left w:val="single" w:sz="12" w:space="0" w:color="002060"/>
              <w:bottom w:val="single" w:sz="12" w:space="0" w:color="002060"/>
              <w:right w:val="nil"/>
            </w:tcBorders>
          </w:tcPr>
          <w:p w:rsidR="00110969" w:rsidRPr="00DE2869" w:rsidRDefault="00110969" w:rsidP="003D6100">
            <w:pPr>
              <w:rPr>
                <w:sz w:val="16"/>
              </w:rPr>
            </w:pPr>
          </w:p>
        </w:tc>
      </w:tr>
      <w:tr w:rsidR="0050066F" w:rsidTr="00F30377">
        <w:trPr>
          <w:gridAfter w:val="1"/>
          <w:wAfter w:w="37" w:type="dxa"/>
          <w:trHeight w:val="20"/>
        </w:trPr>
        <w:tc>
          <w:tcPr>
            <w:tcW w:w="1247" w:type="dxa"/>
            <w:tcBorders>
              <w:top w:val="single" w:sz="12" w:space="0" w:color="002060"/>
              <w:left w:val="nil"/>
              <w:bottom w:val="nil"/>
              <w:right w:val="nil"/>
            </w:tcBorders>
            <w:vAlign w:val="center"/>
          </w:tcPr>
          <w:p w:rsidR="00110969" w:rsidRPr="00DE2869" w:rsidRDefault="00110969" w:rsidP="003D6100">
            <w:pPr>
              <w:spacing w:line="0" w:lineRule="atLeast"/>
              <w:rPr>
                <w:rFonts w:ascii="DecimaPro" w:eastAsia="Arial" w:hAnsi="DecimaPro" w:cs="Calibri"/>
                <w:b/>
                <w:color w:val="000043"/>
                <w:sz w:val="16"/>
                <w:szCs w:val="32"/>
              </w:rPr>
            </w:pPr>
          </w:p>
        </w:tc>
        <w:tc>
          <w:tcPr>
            <w:tcW w:w="247" w:type="dxa"/>
            <w:gridSpan w:val="2"/>
            <w:vMerge/>
            <w:tcBorders>
              <w:top w:val="single" w:sz="12" w:space="0" w:color="DDAD7E"/>
              <w:left w:val="nil"/>
              <w:bottom w:val="nil"/>
              <w:right w:val="single" w:sz="12" w:space="0" w:color="002060"/>
            </w:tcBorders>
            <w:vAlign w:val="center"/>
          </w:tcPr>
          <w:p w:rsidR="00110969" w:rsidRPr="00DE2869" w:rsidRDefault="00110969" w:rsidP="003D6100">
            <w:pPr>
              <w:rPr>
                <w:sz w:val="16"/>
              </w:rPr>
            </w:pPr>
          </w:p>
        </w:tc>
        <w:tc>
          <w:tcPr>
            <w:tcW w:w="8957" w:type="dxa"/>
            <w:gridSpan w:val="3"/>
            <w:tcBorders>
              <w:top w:val="single" w:sz="12" w:space="0" w:color="002060"/>
              <w:left w:val="single" w:sz="12" w:space="0" w:color="002060"/>
              <w:bottom w:val="nil"/>
              <w:right w:val="nil"/>
            </w:tcBorders>
          </w:tcPr>
          <w:p w:rsidR="00110969" w:rsidRPr="00DE2869" w:rsidRDefault="00110969" w:rsidP="003D6100">
            <w:pPr>
              <w:rPr>
                <w:sz w:val="16"/>
              </w:rPr>
            </w:pPr>
          </w:p>
        </w:tc>
      </w:tr>
      <w:tr w:rsidR="00110969" w:rsidTr="00F30377">
        <w:trPr>
          <w:gridAfter w:val="2"/>
          <w:wAfter w:w="1028" w:type="dxa"/>
        </w:trPr>
        <w:tc>
          <w:tcPr>
            <w:tcW w:w="1474" w:type="dxa"/>
            <w:gridSpan w:val="2"/>
            <w:tcBorders>
              <w:top w:val="nil"/>
              <w:left w:val="nil"/>
              <w:bottom w:val="nil"/>
              <w:right w:val="single" w:sz="12" w:space="0" w:color="002060"/>
            </w:tcBorders>
            <w:vAlign w:val="center"/>
          </w:tcPr>
          <w:p w:rsidR="00C80E49" w:rsidRDefault="00C80E49" w:rsidP="00C80E49">
            <w:pPr>
              <w:rPr>
                <w:rFonts w:ascii="DecimaPro" w:hAnsi="DecimaPro"/>
                <w:b/>
                <w:color w:val="002060"/>
                <w:sz w:val="24"/>
              </w:rPr>
            </w:pPr>
            <w:r w:rsidRPr="000651EB">
              <w:rPr>
                <w:rFonts w:ascii="DecimaPro" w:hAnsi="DecimaPro"/>
                <w:b/>
                <w:color w:val="002060"/>
                <w:sz w:val="24"/>
              </w:rPr>
              <w:t>Dersin Amacı</w:t>
            </w:r>
          </w:p>
          <w:p w:rsidR="00110969" w:rsidRDefault="00FF645F" w:rsidP="003D6100">
            <w:pPr>
              <w:jc w:val="center"/>
            </w:pPr>
            <w:r w:rsidRPr="00BB3E50">
              <w:rPr>
                <w:rFonts w:ascii="DecimaPro" w:eastAsia="Arial" w:hAnsi="DecimaPro" w:cs="Calibri"/>
                <w:b/>
                <w:noProof/>
                <w:color w:val="000043"/>
                <w:sz w:val="18"/>
                <w:szCs w:val="32"/>
                <w:lang w:eastAsia="tr-TR"/>
              </w:rPr>
              <mc:AlternateContent>
                <mc:Choice Requires="wps">
                  <w:drawing>
                    <wp:anchor distT="0" distB="0" distL="114300" distR="114300" simplePos="0" relativeHeight="251685888" behindDoc="0" locked="0" layoutInCell="1" allowOverlap="1" wp14:anchorId="7CB849F0" wp14:editId="44F96DB4">
                      <wp:simplePos x="0" y="0"/>
                      <wp:positionH relativeFrom="column">
                        <wp:posOffset>7620</wp:posOffset>
                      </wp:positionH>
                      <wp:positionV relativeFrom="paragraph">
                        <wp:posOffset>80645</wp:posOffset>
                      </wp:positionV>
                      <wp:extent cx="524510" cy="0"/>
                      <wp:effectExtent l="0" t="19050" r="27940" b="19050"/>
                      <wp:wrapNone/>
                      <wp:docPr id="6" name="Düz Bağlayıcı 6"/>
                      <wp:cNvGraphicFramePr/>
                      <a:graphic xmlns:a="http://schemas.openxmlformats.org/drawingml/2006/main">
                        <a:graphicData uri="http://schemas.microsoft.com/office/word/2010/wordprocessingShape">
                          <wps:wsp>
                            <wps:cNvCnPr/>
                            <wps:spPr>
                              <a:xfrm>
                                <a:off x="0" y="0"/>
                                <a:ext cx="524510" cy="0"/>
                              </a:xfrm>
                              <a:prstGeom prst="line">
                                <a:avLst/>
                              </a:prstGeom>
                              <a:ln w="28575">
                                <a:solidFill>
                                  <a:srgbClr val="DDAD7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6790E979" id="Düz Bağlayıcı 6"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35pt" to="41.9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" strokecolor="#ddad7e" strokeweight="2.25pt">
                      <v:stroke joinstyle="miter"/>
                    </v:line>
                  </w:pict>
                </mc:Fallback>
              </mc:AlternateContent>
            </w:r>
          </w:p>
        </w:tc>
        <w:tc>
          <w:tcPr>
            <w:tcW w:w="7986" w:type="dxa"/>
            <w:gridSpan w:val="3"/>
            <w:tcBorders>
              <w:top w:val="nil"/>
              <w:left w:val="single" w:sz="12" w:space="0" w:color="002060"/>
              <w:bottom w:val="nil"/>
              <w:right w:val="nil"/>
            </w:tcBorders>
          </w:tcPr>
          <w:p w:rsidR="00110969" w:rsidRDefault="00110969" w:rsidP="00AF1556"/>
          <w:p w:rsidR="00B82ADE" w:rsidRDefault="00B41AC2" w:rsidP="00AF1556">
            <w:r>
              <w:t>Lisansüstü öğrencilerin proje vizyonunu geliştirmek, onları proje yapmaya teşvik etmek ve proje yazıp yönetebilecek temel bilgi, beceri ve özgüveni kazandırmak.</w:t>
            </w:r>
          </w:p>
          <w:p w:rsidR="00946AE8" w:rsidRDefault="00946AE8" w:rsidP="00AF1556"/>
          <w:p w:rsidR="00B82ADE" w:rsidRDefault="00B82ADE" w:rsidP="00AF1556"/>
        </w:tc>
      </w:tr>
      <w:tr w:rsidR="0050066F" w:rsidTr="00F30377">
        <w:trPr>
          <w:gridAfter w:val="1"/>
          <w:wAfter w:w="37" w:type="dxa"/>
        </w:trPr>
        <w:tc>
          <w:tcPr>
            <w:tcW w:w="1247" w:type="dxa"/>
            <w:tcBorders>
              <w:top w:val="nil"/>
              <w:left w:val="nil"/>
              <w:bottom w:val="single" w:sz="12" w:space="0" w:color="002060"/>
              <w:right w:val="nil"/>
            </w:tcBorders>
            <w:vAlign w:val="center"/>
          </w:tcPr>
          <w:p w:rsidR="00E1491C" w:rsidRPr="00DE2869" w:rsidRDefault="00E1491C" w:rsidP="003D6100">
            <w:pPr>
              <w:spacing w:line="0" w:lineRule="atLeast"/>
              <w:rPr>
                <w:rFonts w:ascii="DecimaPro" w:eastAsia="Arial" w:hAnsi="DecimaPro" w:cs="Calibri"/>
                <w:b/>
                <w:color w:val="000043"/>
                <w:sz w:val="16"/>
                <w:szCs w:val="32"/>
              </w:rPr>
            </w:pPr>
          </w:p>
        </w:tc>
        <w:tc>
          <w:tcPr>
            <w:tcW w:w="247" w:type="dxa"/>
            <w:gridSpan w:val="2"/>
            <w:vMerge w:val="restart"/>
            <w:tcBorders>
              <w:top w:val="nil"/>
              <w:left w:val="nil"/>
              <w:bottom w:val="single" w:sz="12" w:space="0" w:color="DDAD7E"/>
              <w:right w:val="single" w:sz="12" w:space="0" w:color="002060"/>
            </w:tcBorders>
            <w:vAlign w:val="center"/>
          </w:tcPr>
          <w:p w:rsidR="00E1491C" w:rsidRPr="00DE2869" w:rsidRDefault="008C45D7" w:rsidP="003D6100">
            <w:pPr>
              <w:ind w:left="-101" w:right="-75"/>
              <w:rPr>
                <w:sz w:val="2"/>
              </w:rPr>
            </w:pPr>
            <w:r>
              <w:rPr>
                <w:noProof/>
                <w:lang w:eastAsia="tr-TR"/>
              </w:rPr>
              <mc:AlternateContent>
                <mc:Choice Requires="wps">
                  <w:drawing>
                    <wp:anchor distT="0" distB="0" distL="114300" distR="114300" simplePos="0" relativeHeight="251707392" behindDoc="0" locked="0" layoutInCell="1" allowOverlap="1" wp14:anchorId="5D64C1D4" wp14:editId="7D6CD21B">
                      <wp:simplePos x="0" y="0"/>
                      <wp:positionH relativeFrom="column">
                        <wp:posOffset>-59055</wp:posOffset>
                      </wp:positionH>
                      <wp:positionV relativeFrom="paragraph">
                        <wp:posOffset>-3810</wp:posOffset>
                      </wp:positionV>
                      <wp:extent cx="228600" cy="228600"/>
                      <wp:effectExtent l="0" t="0" r="19050" b="19050"/>
                      <wp:wrapNone/>
                      <wp:docPr id="28" name="Oval 28"/>
                      <wp:cNvGraphicFramePr/>
                      <a:graphic xmlns:a="http://schemas.openxmlformats.org/drawingml/2006/main">
                        <a:graphicData uri="http://schemas.microsoft.com/office/word/2010/wordprocessingShape">
                          <wps:wsp>
                            <wps:cNvSpPr/>
                            <wps:spPr>
                              <a:xfrm>
                                <a:off x="0" y="0"/>
                                <a:ext cx="228600" cy="228600"/>
                              </a:xfrm>
                              <a:prstGeom prst="ellipse">
                                <a:avLst/>
                              </a:prstGeom>
                              <a:solidFill>
                                <a:srgbClr val="DDAD7E"/>
                              </a:solidFill>
                              <a:ln>
                                <a:solidFill>
                                  <a:srgbClr val="DDAD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24C9B3B9" id="Oval 28" o:spid="_x0000_s1026" style="position:absolute;margin-left:-4.65pt;margin-top:-.3pt;width:18pt;height:1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" fillcolor="#ddad7e" strokecolor="#ddad7e" strokeweight="1pt">
                      <v:stroke joinstyle="miter"/>
                    </v:oval>
                  </w:pict>
                </mc:Fallback>
              </mc:AlternateContent>
            </w:r>
          </w:p>
        </w:tc>
        <w:tc>
          <w:tcPr>
            <w:tcW w:w="8957" w:type="dxa"/>
            <w:gridSpan w:val="3"/>
            <w:tcBorders>
              <w:top w:val="nil"/>
              <w:left w:val="single" w:sz="12" w:space="0" w:color="002060"/>
              <w:bottom w:val="single" w:sz="12" w:space="0" w:color="002060"/>
              <w:right w:val="nil"/>
            </w:tcBorders>
          </w:tcPr>
          <w:p w:rsidR="00E1491C" w:rsidRPr="00DE2869" w:rsidRDefault="00E1491C" w:rsidP="003D6100">
            <w:pPr>
              <w:rPr>
                <w:sz w:val="16"/>
              </w:rPr>
            </w:pPr>
          </w:p>
        </w:tc>
      </w:tr>
      <w:tr w:rsidR="0050066F" w:rsidTr="00F30377">
        <w:trPr>
          <w:gridAfter w:val="1"/>
          <w:wAfter w:w="37" w:type="dxa"/>
          <w:trHeight w:val="81"/>
        </w:trPr>
        <w:tc>
          <w:tcPr>
            <w:tcW w:w="1247" w:type="dxa"/>
            <w:tcBorders>
              <w:top w:val="single" w:sz="12" w:space="0" w:color="002060"/>
              <w:left w:val="nil"/>
              <w:bottom w:val="nil"/>
              <w:right w:val="nil"/>
            </w:tcBorders>
            <w:vAlign w:val="center"/>
          </w:tcPr>
          <w:p w:rsidR="00E1491C" w:rsidRPr="00DE2869" w:rsidRDefault="00E1491C" w:rsidP="003D6100">
            <w:pPr>
              <w:spacing w:line="0" w:lineRule="atLeast"/>
              <w:rPr>
                <w:rFonts w:ascii="DecimaPro" w:eastAsia="Arial" w:hAnsi="DecimaPro" w:cs="Calibri"/>
                <w:b/>
                <w:color w:val="000043"/>
                <w:sz w:val="16"/>
                <w:szCs w:val="32"/>
              </w:rPr>
            </w:pPr>
          </w:p>
        </w:tc>
        <w:tc>
          <w:tcPr>
            <w:tcW w:w="247" w:type="dxa"/>
            <w:gridSpan w:val="2"/>
            <w:vMerge/>
            <w:tcBorders>
              <w:top w:val="single" w:sz="12" w:space="0" w:color="DDAD7E"/>
              <w:left w:val="nil"/>
              <w:bottom w:val="nil"/>
              <w:right w:val="single" w:sz="12" w:space="0" w:color="002060"/>
            </w:tcBorders>
            <w:vAlign w:val="center"/>
          </w:tcPr>
          <w:p w:rsidR="00E1491C" w:rsidRPr="00DE2869" w:rsidRDefault="00E1491C" w:rsidP="003D6100">
            <w:pPr>
              <w:rPr>
                <w:sz w:val="16"/>
              </w:rPr>
            </w:pPr>
          </w:p>
        </w:tc>
        <w:tc>
          <w:tcPr>
            <w:tcW w:w="8957" w:type="dxa"/>
            <w:gridSpan w:val="3"/>
            <w:tcBorders>
              <w:top w:val="single" w:sz="12" w:space="0" w:color="002060"/>
              <w:left w:val="single" w:sz="12" w:space="0" w:color="002060"/>
              <w:bottom w:val="nil"/>
              <w:right w:val="nil"/>
            </w:tcBorders>
          </w:tcPr>
          <w:p w:rsidR="00E1491C" w:rsidRPr="00DE2869" w:rsidRDefault="00E1491C" w:rsidP="003D6100">
            <w:pPr>
              <w:rPr>
                <w:sz w:val="16"/>
              </w:rPr>
            </w:pPr>
          </w:p>
        </w:tc>
      </w:tr>
      <w:tr w:rsidR="00110969" w:rsidTr="00F30377">
        <w:trPr>
          <w:gridAfter w:val="2"/>
          <w:wAfter w:w="1028" w:type="dxa"/>
        </w:trPr>
        <w:tc>
          <w:tcPr>
            <w:tcW w:w="1474" w:type="dxa"/>
            <w:gridSpan w:val="2"/>
            <w:tcBorders>
              <w:top w:val="nil"/>
              <w:left w:val="nil"/>
              <w:bottom w:val="nil"/>
              <w:right w:val="single" w:sz="12" w:space="0" w:color="002060"/>
            </w:tcBorders>
            <w:vAlign w:val="center"/>
          </w:tcPr>
          <w:p w:rsidR="00C80E49" w:rsidRPr="000651EB" w:rsidRDefault="00C80E49" w:rsidP="00C80E49">
            <w:pPr>
              <w:rPr>
                <w:rFonts w:ascii="DecimaPro" w:hAnsi="DecimaPro"/>
                <w:b/>
                <w:color w:val="002060"/>
                <w:sz w:val="24"/>
              </w:rPr>
            </w:pPr>
            <w:r w:rsidRPr="000651EB">
              <w:rPr>
                <w:rFonts w:ascii="DecimaPro" w:hAnsi="DecimaPro"/>
                <w:b/>
                <w:color w:val="002060"/>
                <w:sz w:val="24"/>
              </w:rPr>
              <w:t>Dersin Materyalleri</w:t>
            </w:r>
            <w:r>
              <w:rPr>
                <w:rFonts w:ascii="DecimaPro" w:hAnsi="DecimaPro"/>
                <w:b/>
                <w:color w:val="002060"/>
                <w:sz w:val="24"/>
              </w:rPr>
              <w:t xml:space="preserve"> </w:t>
            </w:r>
            <w:r w:rsidRPr="000651EB">
              <w:rPr>
                <w:rFonts w:ascii="DecimaPro" w:hAnsi="DecimaPro"/>
                <w:b/>
                <w:color w:val="002060"/>
                <w:sz w:val="24"/>
              </w:rPr>
              <w:t>(Kaynaklar)</w:t>
            </w:r>
          </w:p>
          <w:p w:rsidR="00C80E49" w:rsidRDefault="00C80E49" w:rsidP="00AF6FB2">
            <w:pPr>
              <w:rPr>
                <w:rFonts w:ascii="DecimaPro" w:eastAsia="Arial" w:hAnsi="DecimaPro" w:cs="Calibri"/>
                <w:b/>
                <w:noProof/>
                <w:color w:val="000043"/>
                <w:sz w:val="18"/>
                <w:szCs w:val="32"/>
                <w:lang w:eastAsia="tr-TR"/>
              </w:rPr>
            </w:pPr>
            <w:r w:rsidRPr="00BB3E50">
              <w:rPr>
                <w:rFonts w:ascii="DecimaPro" w:eastAsia="Arial" w:hAnsi="DecimaPro" w:cs="Calibri"/>
                <w:b/>
                <w:noProof/>
                <w:color w:val="000043"/>
                <w:sz w:val="18"/>
                <w:szCs w:val="32"/>
                <w:lang w:eastAsia="tr-TR"/>
              </w:rPr>
              <mc:AlternateContent>
                <mc:Choice Requires="wps">
                  <w:drawing>
                    <wp:anchor distT="0" distB="0" distL="114300" distR="114300" simplePos="0" relativeHeight="251672576" behindDoc="0" locked="0" layoutInCell="1" allowOverlap="1" wp14:anchorId="6E5B7A46" wp14:editId="466ED0D5">
                      <wp:simplePos x="0" y="0"/>
                      <wp:positionH relativeFrom="column">
                        <wp:posOffset>-10160</wp:posOffset>
                      </wp:positionH>
                      <wp:positionV relativeFrom="paragraph">
                        <wp:posOffset>104140</wp:posOffset>
                      </wp:positionV>
                      <wp:extent cx="524510" cy="0"/>
                      <wp:effectExtent l="0" t="19050" r="27940" b="19050"/>
                      <wp:wrapNone/>
                      <wp:docPr id="8" name="Düz Bağlayıcı 8"/>
                      <wp:cNvGraphicFramePr/>
                      <a:graphic xmlns:a="http://schemas.openxmlformats.org/drawingml/2006/main">
                        <a:graphicData uri="http://schemas.microsoft.com/office/word/2010/wordprocessingShape">
                          <wps:wsp>
                            <wps:cNvCnPr/>
                            <wps:spPr>
                              <a:xfrm>
                                <a:off x="0" y="0"/>
                                <a:ext cx="524510" cy="0"/>
                              </a:xfrm>
                              <a:prstGeom prst="line">
                                <a:avLst/>
                              </a:prstGeom>
                              <a:ln w="28575">
                                <a:solidFill>
                                  <a:srgbClr val="DDAD7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13B3F577" id="Düz Bağlayıcı 8"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8.2pt" to="40.5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" strokecolor="#ddad7e" strokeweight="2.25pt">
                      <v:stroke joinstyle="miter"/>
                    </v:line>
                  </w:pict>
                </mc:Fallback>
              </mc:AlternateContent>
            </w:r>
          </w:p>
          <w:p w:rsidR="00AF6FB2" w:rsidRPr="000651EB" w:rsidRDefault="00AF6FB2" w:rsidP="00AF6FB2">
            <w:pPr>
              <w:rPr>
                <w:rFonts w:ascii="DecimaPro" w:hAnsi="DecimaPro"/>
                <w:b/>
                <w:color w:val="002060"/>
                <w:sz w:val="24"/>
              </w:rPr>
            </w:pPr>
          </w:p>
          <w:p w:rsidR="00110969" w:rsidRDefault="00110969" w:rsidP="003D6100">
            <w:pPr>
              <w:jc w:val="center"/>
            </w:pPr>
          </w:p>
        </w:tc>
        <w:tc>
          <w:tcPr>
            <w:tcW w:w="7986" w:type="dxa"/>
            <w:gridSpan w:val="3"/>
            <w:tcBorders>
              <w:top w:val="nil"/>
              <w:left w:val="single" w:sz="12" w:space="0" w:color="002060"/>
              <w:bottom w:val="nil"/>
              <w:right w:val="nil"/>
            </w:tcBorders>
          </w:tcPr>
          <w:p w:rsidR="00110969" w:rsidRDefault="00110969" w:rsidP="003D6100"/>
          <w:p w:rsidR="00B82ADE" w:rsidRDefault="00B41AC2" w:rsidP="003D6100">
            <w:r>
              <w:t>Proje Ofisi Ders Notları</w:t>
            </w:r>
            <w:r>
              <w:br/>
            </w:r>
          </w:p>
          <w:p w:rsidR="00F36A2F" w:rsidRDefault="00F36A2F" w:rsidP="003D6100"/>
          <w:p w:rsidR="00F36A2F" w:rsidRDefault="00F36A2F" w:rsidP="003D6100"/>
        </w:tc>
      </w:tr>
      <w:tr w:rsidR="0050066F" w:rsidTr="00F30377">
        <w:trPr>
          <w:trHeight w:val="70"/>
        </w:trPr>
        <w:tc>
          <w:tcPr>
            <w:tcW w:w="1247" w:type="dxa"/>
            <w:tcBorders>
              <w:top w:val="nil"/>
              <w:left w:val="nil"/>
              <w:bottom w:val="single" w:sz="12" w:space="0" w:color="002060"/>
              <w:right w:val="nil"/>
            </w:tcBorders>
            <w:vAlign w:val="center"/>
          </w:tcPr>
          <w:p w:rsidR="00110969" w:rsidRPr="00DE2869" w:rsidRDefault="00110969" w:rsidP="003D6100">
            <w:pPr>
              <w:spacing w:line="0" w:lineRule="atLeast"/>
              <w:rPr>
                <w:rFonts w:ascii="DecimaPro" w:eastAsia="Arial" w:hAnsi="DecimaPro" w:cs="Calibri"/>
                <w:b/>
                <w:color w:val="000043"/>
                <w:sz w:val="16"/>
                <w:szCs w:val="32"/>
              </w:rPr>
            </w:pPr>
          </w:p>
        </w:tc>
        <w:tc>
          <w:tcPr>
            <w:tcW w:w="284" w:type="dxa"/>
            <w:gridSpan w:val="3"/>
            <w:vMerge w:val="restart"/>
            <w:tcBorders>
              <w:top w:val="nil"/>
              <w:left w:val="nil"/>
              <w:bottom w:val="single" w:sz="12" w:space="0" w:color="DDAD7E"/>
              <w:right w:val="nil"/>
            </w:tcBorders>
            <w:vAlign w:val="center"/>
          </w:tcPr>
          <w:p w:rsidR="00110969" w:rsidRPr="00DE2869" w:rsidRDefault="00A8032B" w:rsidP="003D6100">
            <w:pPr>
              <w:ind w:left="-101" w:right="-75"/>
              <w:rPr>
                <w:sz w:val="2"/>
              </w:rPr>
            </w:pPr>
            <w:r>
              <w:rPr>
                <w:noProof/>
                <w:lang w:eastAsia="tr-TR"/>
              </w:rPr>
              <mc:AlternateContent>
                <mc:Choice Requires="wps">
                  <w:drawing>
                    <wp:anchor distT="0" distB="0" distL="114300" distR="114300" simplePos="0" relativeHeight="251705344" behindDoc="0" locked="0" layoutInCell="1" allowOverlap="1" wp14:anchorId="2580512B" wp14:editId="46B6B04B">
                      <wp:simplePos x="0" y="0"/>
                      <wp:positionH relativeFrom="column">
                        <wp:posOffset>-36195</wp:posOffset>
                      </wp:positionH>
                      <wp:positionV relativeFrom="paragraph">
                        <wp:posOffset>-2540</wp:posOffset>
                      </wp:positionV>
                      <wp:extent cx="228600" cy="228600"/>
                      <wp:effectExtent l="0" t="0" r="19050" b="19050"/>
                      <wp:wrapNone/>
                      <wp:docPr id="27" name="Oval 27"/>
                      <wp:cNvGraphicFramePr/>
                      <a:graphic xmlns:a="http://schemas.openxmlformats.org/drawingml/2006/main">
                        <a:graphicData uri="http://schemas.microsoft.com/office/word/2010/wordprocessingShape">
                          <wps:wsp>
                            <wps:cNvSpPr/>
                            <wps:spPr>
                              <a:xfrm>
                                <a:off x="0" y="0"/>
                                <a:ext cx="228600" cy="228600"/>
                              </a:xfrm>
                              <a:prstGeom prst="ellipse">
                                <a:avLst/>
                              </a:prstGeom>
                              <a:solidFill>
                                <a:srgbClr val="DDAD7E"/>
                              </a:solidFill>
                              <a:ln>
                                <a:solidFill>
                                  <a:srgbClr val="DDAD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55EDD350" id="Oval 27" o:spid="_x0000_s1026" style="position:absolute;margin-left:-2.85pt;margin-top:-.2pt;width:18pt;height:1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" fillcolor="#ddad7e" strokecolor="#ddad7e" strokeweight="1pt">
                      <v:stroke joinstyle="miter"/>
                    </v:oval>
                  </w:pict>
                </mc:Fallback>
              </mc:AlternateContent>
            </w:r>
          </w:p>
        </w:tc>
        <w:tc>
          <w:tcPr>
            <w:tcW w:w="8957" w:type="dxa"/>
            <w:gridSpan w:val="3"/>
            <w:tcBorders>
              <w:top w:val="nil"/>
              <w:left w:val="nil"/>
              <w:bottom w:val="single" w:sz="12" w:space="0" w:color="002060"/>
              <w:right w:val="nil"/>
            </w:tcBorders>
          </w:tcPr>
          <w:p w:rsidR="00110969" w:rsidRPr="00DE2869" w:rsidRDefault="00110969" w:rsidP="003D6100">
            <w:pPr>
              <w:rPr>
                <w:sz w:val="16"/>
              </w:rPr>
            </w:pPr>
          </w:p>
        </w:tc>
      </w:tr>
      <w:tr w:rsidR="0050066F" w:rsidTr="00F30377">
        <w:trPr>
          <w:trHeight w:val="60"/>
        </w:trPr>
        <w:tc>
          <w:tcPr>
            <w:tcW w:w="1247" w:type="dxa"/>
            <w:tcBorders>
              <w:top w:val="single" w:sz="12" w:space="0" w:color="002060"/>
              <w:left w:val="nil"/>
              <w:bottom w:val="nil"/>
              <w:right w:val="nil"/>
            </w:tcBorders>
            <w:vAlign w:val="center"/>
          </w:tcPr>
          <w:p w:rsidR="00110969" w:rsidRPr="00DE2869" w:rsidRDefault="00110969" w:rsidP="003D6100">
            <w:pPr>
              <w:spacing w:line="0" w:lineRule="atLeast"/>
              <w:rPr>
                <w:rFonts w:ascii="DecimaPro" w:eastAsia="Arial" w:hAnsi="DecimaPro" w:cs="Calibri"/>
                <w:b/>
                <w:color w:val="000043"/>
                <w:sz w:val="16"/>
                <w:szCs w:val="32"/>
              </w:rPr>
            </w:pPr>
          </w:p>
        </w:tc>
        <w:tc>
          <w:tcPr>
            <w:tcW w:w="284" w:type="dxa"/>
            <w:gridSpan w:val="3"/>
            <w:vMerge/>
            <w:tcBorders>
              <w:top w:val="single" w:sz="12" w:space="0" w:color="DDAD7E"/>
              <w:left w:val="nil"/>
              <w:bottom w:val="nil"/>
              <w:right w:val="nil"/>
            </w:tcBorders>
            <w:vAlign w:val="center"/>
          </w:tcPr>
          <w:p w:rsidR="00110969" w:rsidRPr="00DE2869" w:rsidRDefault="00110969" w:rsidP="003D6100">
            <w:pPr>
              <w:rPr>
                <w:sz w:val="16"/>
              </w:rPr>
            </w:pPr>
          </w:p>
        </w:tc>
        <w:tc>
          <w:tcPr>
            <w:tcW w:w="8957" w:type="dxa"/>
            <w:gridSpan w:val="3"/>
            <w:tcBorders>
              <w:top w:val="single" w:sz="12" w:space="0" w:color="002060"/>
              <w:left w:val="nil"/>
              <w:bottom w:val="nil"/>
              <w:right w:val="nil"/>
            </w:tcBorders>
          </w:tcPr>
          <w:p w:rsidR="00110969" w:rsidRPr="00DE2869" w:rsidRDefault="00110969" w:rsidP="003D6100">
            <w:pPr>
              <w:rPr>
                <w:sz w:val="16"/>
              </w:rPr>
            </w:pPr>
          </w:p>
        </w:tc>
      </w:tr>
    </w:tbl>
    <w:p w:rsidR="005662FC" w:rsidRDefault="005662FC" w:rsidP="00954626">
      <w:pPr>
        <w:sectPr w:rsidR="005662FC" w:rsidSect="005662FC">
          <w:type w:val="continuous"/>
          <w:pgSz w:w="11906" w:h="16838"/>
          <w:pgMar w:top="1417" w:right="1417" w:bottom="1417" w:left="1417" w:header="708" w:footer="708" w:gutter="0"/>
          <w:pgBorders w:offsetFrom="page">
            <w:top w:val="single" w:sz="36" w:space="24" w:color="002060"/>
            <w:left w:val="single" w:sz="36" w:space="24" w:color="002060"/>
            <w:bottom w:val="single" w:sz="36" w:space="24" w:color="002060"/>
            <w:right w:val="single" w:sz="36" w:space="24" w:color="002060"/>
          </w:pgBorders>
          <w:cols w:space="708"/>
          <w:docGrid w:linePitch="360"/>
        </w:sectPr>
      </w:pPr>
    </w:p>
    <w:tbl>
      <w:tblPr>
        <w:tblStyle w:val="TabloKlavuzu"/>
        <w:tblW w:w="10490" w:type="dxa"/>
        <w:tblInd w:w="-709" w:type="dxa"/>
        <w:tblBorders>
          <w:top w:val="single" w:sz="18" w:space="0" w:color="FF9900"/>
          <w:left w:val="single" w:sz="18" w:space="0" w:color="FF9900"/>
          <w:bottom w:val="single" w:sz="18" w:space="0" w:color="FF9900"/>
          <w:right w:val="single" w:sz="18" w:space="0" w:color="FF9900"/>
          <w:insideH w:val="single" w:sz="18" w:space="0" w:color="FF9900"/>
          <w:insideV w:val="single" w:sz="18" w:space="0" w:color="FF9900"/>
        </w:tblBorders>
        <w:tblLayout w:type="fixed"/>
        <w:tblLook w:val="04A0" w:firstRow="1" w:lastRow="0" w:firstColumn="1" w:lastColumn="0" w:noHBand="0" w:noVBand="1"/>
      </w:tblPr>
      <w:tblGrid>
        <w:gridCol w:w="1418"/>
        <w:gridCol w:w="850"/>
        <w:gridCol w:w="284"/>
        <w:gridCol w:w="7938"/>
      </w:tblGrid>
      <w:tr w:rsidR="00954626" w:rsidRPr="00DE2869" w:rsidTr="00783103">
        <w:tc>
          <w:tcPr>
            <w:tcW w:w="2268" w:type="dxa"/>
            <w:gridSpan w:val="2"/>
            <w:tcBorders>
              <w:top w:val="nil"/>
              <w:left w:val="nil"/>
              <w:bottom w:val="single" w:sz="12" w:space="0" w:color="DDAD7E"/>
              <w:right w:val="nil"/>
            </w:tcBorders>
            <w:vAlign w:val="center"/>
          </w:tcPr>
          <w:p w:rsidR="00954626" w:rsidRPr="00DE2869" w:rsidRDefault="00954626" w:rsidP="003D6100">
            <w:pPr>
              <w:spacing w:line="0" w:lineRule="atLeast"/>
              <w:rPr>
                <w:rFonts w:ascii="DecimaPro" w:eastAsia="Arial" w:hAnsi="DecimaPro" w:cs="Calibri"/>
                <w:b/>
                <w:color w:val="000043"/>
                <w:sz w:val="16"/>
                <w:szCs w:val="32"/>
              </w:rPr>
            </w:pPr>
          </w:p>
        </w:tc>
        <w:tc>
          <w:tcPr>
            <w:tcW w:w="284" w:type="dxa"/>
            <w:tcBorders>
              <w:top w:val="nil"/>
              <w:left w:val="nil"/>
              <w:bottom w:val="single" w:sz="12" w:space="0" w:color="DDAD7E"/>
              <w:right w:val="nil"/>
            </w:tcBorders>
            <w:vAlign w:val="center"/>
          </w:tcPr>
          <w:p w:rsidR="00954626" w:rsidRPr="00DE2869" w:rsidRDefault="00954626" w:rsidP="003D6100">
            <w:pPr>
              <w:ind w:left="-101" w:right="-75"/>
              <w:rPr>
                <w:sz w:val="2"/>
              </w:rPr>
            </w:pPr>
          </w:p>
        </w:tc>
        <w:tc>
          <w:tcPr>
            <w:tcW w:w="7938" w:type="dxa"/>
            <w:tcBorders>
              <w:top w:val="nil"/>
              <w:left w:val="nil"/>
              <w:bottom w:val="single" w:sz="12" w:space="0" w:color="DDAD7E"/>
              <w:right w:val="nil"/>
            </w:tcBorders>
          </w:tcPr>
          <w:p w:rsidR="00954626" w:rsidRPr="00DE2869" w:rsidRDefault="00954626" w:rsidP="003D6100">
            <w:pPr>
              <w:rPr>
                <w:sz w:val="16"/>
              </w:rPr>
            </w:pPr>
          </w:p>
        </w:tc>
      </w:tr>
      <w:tr w:rsidR="001D5E4C" w:rsidTr="00C54254">
        <w:trPr>
          <w:trHeight w:val="2115"/>
        </w:trPr>
        <w:tc>
          <w:tcPr>
            <w:tcW w:w="1418" w:type="dxa"/>
            <w:tcBorders>
              <w:top w:val="single" w:sz="12" w:space="0" w:color="002060"/>
              <w:left w:val="nil"/>
              <w:bottom w:val="single" w:sz="12" w:space="0" w:color="002060"/>
              <w:right w:val="single" w:sz="12" w:space="0" w:color="002060"/>
            </w:tcBorders>
            <w:vAlign w:val="center"/>
          </w:tcPr>
          <w:p w:rsidR="001D5E4C" w:rsidRDefault="001D5E4C" w:rsidP="00954626">
            <w:pPr>
              <w:rPr>
                <w:rFonts w:ascii="DecimaPro" w:hAnsi="DecimaPro"/>
                <w:b/>
                <w:color w:val="002060"/>
                <w:sz w:val="24"/>
              </w:rPr>
            </w:pPr>
            <w:r w:rsidRPr="000651EB">
              <w:rPr>
                <w:rFonts w:ascii="DecimaPro" w:hAnsi="DecimaPro"/>
                <w:b/>
                <w:color w:val="002060"/>
                <w:sz w:val="24"/>
              </w:rPr>
              <w:t xml:space="preserve">Dersin Öğrenme </w:t>
            </w:r>
          </w:p>
          <w:p w:rsidR="001D5E4C" w:rsidRDefault="001D5E4C" w:rsidP="00954626">
            <w:pPr>
              <w:rPr>
                <w:rFonts w:ascii="DecimaPro" w:hAnsi="DecimaPro"/>
                <w:b/>
                <w:color w:val="002060"/>
                <w:sz w:val="24"/>
              </w:rPr>
            </w:pPr>
            <w:r w:rsidRPr="000651EB">
              <w:rPr>
                <w:rFonts w:ascii="DecimaPro" w:hAnsi="DecimaPro"/>
                <w:b/>
                <w:color w:val="002060"/>
                <w:sz w:val="24"/>
              </w:rPr>
              <w:t>Çıktıları</w:t>
            </w:r>
            <w:r>
              <w:rPr>
                <w:rFonts w:ascii="DecimaPro" w:hAnsi="DecimaPro"/>
                <w:b/>
                <w:color w:val="002060"/>
                <w:sz w:val="24"/>
              </w:rPr>
              <w:t xml:space="preserve"> </w:t>
            </w:r>
            <w:r w:rsidRPr="000651EB">
              <w:rPr>
                <w:rFonts w:ascii="DecimaPro" w:hAnsi="DecimaPro"/>
                <w:b/>
                <w:color w:val="002060"/>
                <w:sz w:val="24"/>
              </w:rPr>
              <w:t>(Hedefler)</w:t>
            </w:r>
          </w:p>
          <w:p w:rsidR="001D5E4C" w:rsidRPr="000651EB" w:rsidRDefault="00C54254" w:rsidP="00954626">
            <w:pPr>
              <w:rPr>
                <w:rFonts w:ascii="DecimaPro" w:hAnsi="DecimaPro"/>
                <w:b/>
                <w:color w:val="002060"/>
                <w:sz w:val="24"/>
              </w:rPr>
            </w:pPr>
            <w:r w:rsidRPr="00BB3E50">
              <w:rPr>
                <w:rFonts w:ascii="DecimaPro" w:eastAsia="Arial" w:hAnsi="DecimaPro" w:cs="Calibri"/>
                <w:b/>
                <w:noProof/>
                <w:color w:val="000043"/>
                <w:sz w:val="18"/>
                <w:szCs w:val="32"/>
                <w:lang w:eastAsia="tr-TR"/>
              </w:rPr>
              <mc:AlternateContent>
                <mc:Choice Requires="wps">
                  <w:drawing>
                    <wp:anchor distT="0" distB="0" distL="114300" distR="114300" simplePos="0" relativeHeight="251723776" behindDoc="0" locked="0" layoutInCell="1" allowOverlap="1" wp14:anchorId="067503BF" wp14:editId="521D6FB5">
                      <wp:simplePos x="0" y="0"/>
                      <wp:positionH relativeFrom="column">
                        <wp:posOffset>-5715</wp:posOffset>
                      </wp:positionH>
                      <wp:positionV relativeFrom="paragraph">
                        <wp:posOffset>60325</wp:posOffset>
                      </wp:positionV>
                      <wp:extent cx="524510" cy="0"/>
                      <wp:effectExtent l="0" t="19050" r="27940" b="19050"/>
                      <wp:wrapNone/>
                      <wp:docPr id="17" name="Düz Bağlayıcı 17"/>
                      <wp:cNvGraphicFramePr/>
                      <a:graphic xmlns:a="http://schemas.openxmlformats.org/drawingml/2006/main">
                        <a:graphicData uri="http://schemas.microsoft.com/office/word/2010/wordprocessingShape">
                          <wps:wsp>
                            <wps:cNvCnPr/>
                            <wps:spPr>
                              <a:xfrm>
                                <a:off x="0" y="0"/>
                                <a:ext cx="524510" cy="0"/>
                              </a:xfrm>
                              <a:prstGeom prst="line">
                                <a:avLst/>
                              </a:prstGeom>
                              <a:ln w="28575">
                                <a:solidFill>
                                  <a:srgbClr val="DDAD7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06CF72EB" id="Düz Bağlayıcı 17"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4.75pt" to="40.8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" strokecolor="#ddad7e" strokeweight="2.25pt">
                      <v:stroke joinstyle="miter"/>
                    </v:line>
                  </w:pict>
                </mc:Fallback>
              </mc:AlternateContent>
            </w:r>
          </w:p>
          <w:p w:rsidR="001D5E4C" w:rsidRPr="000651EB" w:rsidRDefault="001D5E4C" w:rsidP="003D6100">
            <w:pPr>
              <w:rPr>
                <w:rFonts w:ascii="DecimaPro" w:hAnsi="DecimaPro"/>
                <w:b/>
                <w:color w:val="002060"/>
                <w:sz w:val="24"/>
              </w:rPr>
            </w:pPr>
          </w:p>
          <w:p w:rsidR="001D5E4C" w:rsidRDefault="001D5E4C" w:rsidP="003D6100">
            <w:pPr>
              <w:jc w:val="center"/>
            </w:pPr>
          </w:p>
        </w:tc>
        <w:tc>
          <w:tcPr>
            <w:tcW w:w="9072" w:type="dxa"/>
            <w:gridSpan w:val="3"/>
            <w:tcBorders>
              <w:top w:val="single" w:sz="12" w:space="0" w:color="002060"/>
              <w:left w:val="single" w:sz="12" w:space="0" w:color="002060"/>
              <w:bottom w:val="single" w:sz="12" w:space="0" w:color="002060"/>
              <w:right w:val="nil"/>
            </w:tcBorders>
            <w:shd w:val="clear" w:color="auto" w:fill="auto"/>
          </w:tcPr>
          <w:p w:rsidR="00570E86" w:rsidRDefault="00C54254" w:rsidP="0066498F">
            <w:r>
              <w:rPr>
                <w:noProof/>
                <w:lang w:eastAsia="tr-TR"/>
              </w:rPr>
              <mc:AlternateContent>
                <mc:Choice Requires="wps">
                  <w:drawing>
                    <wp:anchor distT="0" distB="0" distL="114300" distR="114300" simplePos="0" relativeHeight="251713536" behindDoc="0" locked="0" layoutInCell="1" allowOverlap="1" wp14:anchorId="52092F6F" wp14:editId="456D9F7F">
                      <wp:simplePos x="0" y="0"/>
                      <wp:positionH relativeFrom="column">
                        <wp:posOffset>-166370</wp:posOffset>
                      </wp:positionH>
                      <wp:positionV relativeFrom="paragraph">
                        <wp:posOffset>-107950</wp:posOffset>
                      </wp:positionV>
                      <wp:extent cx="228600" cy="228600"/>
                      <wp:effectExtent l="0" t="0" r="19050" b="19050"/>
                      <wp:wrapNone/>
                      <wp:docPr id="32" name="Oval 32"/>
                      <wp:cNvGraphicFramePr/>
                      <a:graphic xmlns:a="http://schemas.openxmlformats.org/drawingml/2006/main">
                        <a:graphicData uri="http://schemas.microsoft.com/office/word/2010/wordprocessingShape">
                          <wps:wsp>
                            <wps:cNvSpPr/>
                            <wps:spPr>
                              <a:xfrm>
                                <a:off x="0" y="0"/>
                                <a:ext cx="228600" cy="228600"/>
                              </a:xfrm>
                              <a:prstGeom prst="ellipse">
                                <a:avLst/>
                              </a:prstGeom>
                              <a:solidFill>
                                <a:srgbClr val="DDAD7E"/>
                              </a:solidFill>
                              <a:ln>
                                <a:solidFill>
                                  <a:srgbClr val="DDAD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06B5AD40" id="Oval 32" o:spid="_x0000_s1026" style="position:absolute;margin-left:-13.1pt;margin-top:-8.5pt;width:18pt;height:1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" fillcolor="#ddad7e" strokecolor="#ddad7e" strokeweight="1pt">
                      <v:stroke joinstyle="miter"/>
                    </v:oval>
                  </w:pict>
                </mc:Fallback>
              </mc:AlternateContent>
            </w:r>
          </w:p>
          <w:p w:rsidR="00570E86" w:rsidRDefault="00570E86" w:rsidP="0066498F"/>
          <w:p w:rsidR="00F36A2F" w:rsidRDefault="00B41AC2" w:rsidP="0066498F">
            <w:r>
              <w:rPr>
                <w:sz w:val="24"/>
              </w:rPr>
              <w:t>1.    Proje hazırlamada temel kavramları öğrenir</w:t>
            </w:r>
            <w:r>
              <w:rPr>
                <w:sz w:val="24"/>
              </w:rPr>
              <w:br/>
              <w:t xml:space="preserve">2.    Proje yazmadan   fon kaynaklarını tanır.  </w:t>
            </w:r>
            <w:r>
              <w:rPr>
                <w:sz w:val="24"/>
              </w:rPr>
              <w:br/>
              <w:t>3.    Projenin bütçe planlamasını yapar ve iş paketlerini düzenlemeyi öğrenir</w:t>
            </w:r>
            <w:r>
              <w:rPr>
                <w:sz w:val="24"/>
              </w:rPr>
              <w:br/>
              <w:t>4.    Amaç, hedef , özgün değeri ve yaygın etkiyi anlar  projedeki ilişkisini  kavrar</w:t>
            </w:r>
            <w:r>
              <w:rPr>
                <w:sz w:val="24"/>
              </w:rPr>
              <w:br/>
              <w:t>5.    Proje yazmada etik kuralların önemini öğrenir</w:t>
            </w:r>
            <w:r>
              <w:rPr>
                <w:sz w:val="24"/>
              </w:rPr>
              <w:br/>
            </w:r>
          </w:p>
          <w:p w:rsidR="00F36A2F" w:rsidRDefault="00F36A2F" w:rsidP="0066498F"/>
          <w:p w:rsidR="00F36A2F" w:rsidRDefault="00F36A2F" w:rsidP="0066498F"/>
          <w:p w:rsidR="00F36A2F" w:rsidRDefault="00F36A2F" w:rsidP="0066498F"/>
        </w:tc>
      </w:tr>
    </w:tbl>
    <w:p w:rsidR="00954626" w:rsidRDefault="00954626" w:rsidP="00954626"/>
    <w:p w:rsidR="00954626" w:rsidRDefault="00954626" w:rsidP="00954626"/>
    <w:tbl>
      <w:tblPr>
        <w:tblStyle w:val="TabloKlavuzu"/>
        <w:tblW w:w="10348" w:type="dxa"/>
        <w:jc w:val="center"/>
        <w:tblLook w:val="04A0" w:firstRow="1" w:lastRow="0" w:firstColumn="1" w:lastColumn="0" w:noHBand="0" w:noVBand="1"/>
      </w:tblPr>
      <w:tblGrid>
        <w:gridCol w:w="993"/>
        <w:gridCol w:w="2843"/>
        <w:gridCol w:w="2339"/>
        <w:gridCol w:w="1994"/>
        <w:gridCol w:w="2179"/>
      </w:tblGrid>
      <w:tr w:rsidR="00954626" w:rsidTr="00EE7F9B">
        <w:trPr>
          <w:jc w:val="center"/>
        </w:trPr>
        <w:tc>
          <w:tcPr>
            <w:tcW w:w="10348" w:type="dxa"/>
            <w:gridSpan w:val="5"/>
            <w:tcBorders>
              <w:top w:val="nil"/>
              <w:left w:val="nil"/>
              <w:right w:val="nil"/>
            </w:tcBorders>
          </w:tcPr>
          <w:p w:rsidR="00954626" w:rsidRDefault="00954626" w:rsidP="000D613B">
            <w:pPr>
              <w:ind w:left="-108"/>
              <w:rPr>
                <w:rFonts w:ascii="DecimaPro" w:hAnsi="DecimaPro"/>
                <w:b/>
                <w:color w:val="002060"/>
                <w:sz w:val="24"/>
              </w:rPr>
            </w:pPr>
            <w:r w:rsidRPr="000651EB">
              <w:rPr>
                <w:rFonts w:ascii="DecimaPro" w:hAnsi="DecimaPro"/>
                <w:b/>
                <w:color w:val="002060"/>
                <w:sz w:val="24"/>
              </w:rPr>
              <w:t>Dersin İçeriği</w:t>
            </w:r>
          </w:p>
          <w:p w:rsidR="00954626" w:rsidRDefault="00954626" w:rsidP="000D613B">
            <w:pPr>
              <w:ind w:left="-108"/>
              <w:rPr>
                <w:rFonts w:ascii="DecimaPro" w:hAnsi="DecimaPro"/>
                <w:b/>
                <w:color w:val="002060"/>
                <w:sz w:val="24"/>
              </w:rPr>
            </w:pPr>
            <w:r w:rsidRPr="00BB3E50">
              <w:rPr>
                <w:rFonts w:ascii="DecimaPro" w:eastAsia="Arial" w:hAnsi="DecimaPro" w:cs="Calibri"/>
                <w:b/>
                <w:noProof/>
                <w:color w:val="000043"/>
                <w:sz w:val="18"/>
                <w:szCs w:val="32"/>
                <w:lang w:eastAsia="tr-TR"/>
              </w:rPr>
              <mc:AlternateContent>
                <mc:Choice Requires="wps">
                  <w:drawing>
                    <wp:anchor distT="0" distB="0" distL="114300" distR="114300" simplePos="0" relativeHeight="251676672" behindDoc="0" locked="0" layoutInCell="1" allowOverlap="1" wp14:anchorId="23AE1CCC" wp14:editId="699370AF">
                      <wp:simplePos x="0" y="0"/>
                      <wp:positionH relativeFrom="column">
                        <wp:posOffset>-45720</wp:posOffset>
                      </wp:positionH>
                      <wp:positionV relativeFrom="paragraph">
                        <wp:posOffset>80010</wp:posOffset>
                      </wp:positionV>
                      <wp:extent cx="524510" cy="0"/>
                      <wp:effectExtent l="0" t="19050" r="27940" b="19050"/>
                      <wp:wrapNone/>
                      <wp:docPr id="3" name="Düz Bağlayıcı 3"/>
                      <wp:cNvGraphicFramePr/>
                      <a:graphic xmlns:a="http://schemas.openxmlformats.org/drawingml/2006/main">
                        <a:graphicData uri="http://schemas.microsoft.com/office/word/2010/wordprocessingShape">
                          <wps:wsp>
                            <wps:cNvCnPr/>
                            <wps:spPr>
                              <a:xfrm>
                                <a:off x="0" y="0"/>
                                <a:ext cx="524510" cy="0"/>
                              </a:xfrm>
                              <a:prstGeom prst="line">
                                <a:avLst/>
                              </a:prstGeom>
                              <a:ln w="28575">
                                <a:solidFill>
                                  <a:srgbClr val="DDAD7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24067AAC" id="Düz Bağlayıcı 3"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6.3pt" to="37.7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" strokecolor="#ddad7e" strokeweight="2.25pt">
                      <v:stroke joinstyle="miter"/>
                    </v:line>
                  </w:pict>
                </mc:Fallback>
              </mc:AlternateContent>
            </w:r>
          </w:p>
          <w:p w:rsidR="00954626" w:rsidRPr="004D378A" w:rsidRDefault="00954626" w:rsidP="003D6100">
            <w:pPr>
              <w:rPr>
                <w:rFonts w:ascii="DecimaPro" w:hAnsi="DecimaPro"/>
                <w:b/>
                <w:color w:val="002060"/>
                <w:sz w:val="24"/>
              </w:rPr>
            </w:pPr>
          </w:p>
        </w:tc>
      </w:tr>
      <w:tr w:rsidR="00954626" w:rsidTr="00B41AC2">
        <w:trPr>
          <w:trHeight w:val="398"/>
          <w:jc w:val="center"/>
        </w:trPr>
        <w:tc>
          <w:tcPr>
            <w:tcW w:w="993" w:type="dxa"/>
            <w:tcBorders>
              <w:top w:val="single" w:sz="12" w:space="0" w:color="002060"/>
              <w:left w:val="nil"/>
              <w:bottom w:val="single" w:sz="12" w:space="0" w:color="002060"/>
              <w:right w:val="single" w:sz="12" w:space="0" w:color="002060"/>
            </w:tcBorders>
            <w:shd w:val="clear" w:color="auto" w:fill="DDAD7E"/>
          </w:tcPr>
          <w:p w:rsidR="00954626" w:rsidRPr="00D20368" w:rsidRDefault="00954626" w:rsidP="00EE7F9B">
            <w:pPr>
              <w:spacing w:before="120"/>
              <w:jc w:val="center"/>
              <w:rPr>
                <w:rFonts w:ascii="DecimaPro" w:hAnsi="DecimaPro"/>
                <w:b/>
                <w:sz w:val="20"/>
              </w:rPr>
            </w:pPr>
            <w:r w:rsidRPr="00D20368">
              <w:rPr>
                <w:rFonts w:ascii="DecimaPro" w:hAnsi="DecimaPro"/>
                <w:b/>
                <w:color w:val="002060"/>
                <w:sz w:val="20"/>
              </w:rPr>
              <w:t>SIRA</w:t>
            </w:r>
          </w:p>
        </w:tc>
        <w:tc>
          <w:tcPr>
            <w:tcW w:w="2843" w:type="dxa"/>
            <w:tcBorders>
              <w:top w:val="single" w:sz="12" w:space="0" w:color="002060"/>
              <w:left w:val="single" w:sz="12" w:space="0" w:color="002060"/>
              <w:bottom w:val="single" w:sz="12" w:space="0" w:color="002060"/>
              <w:right w:val="single" w:sz="12" w:space="0" w:color="002060"/>
            </w:tcBorders>
            <w:shd w:val="clear" w:color="auto" w:fill="DDAD7E"/>
          </w:tcPr>
          <w:p w:rsidR="00954626" w:rsidRPr="00D20368" w:rsidRDefault="00954626" w:rsidP="00EE7F9B">
            <w:pPr>
              <w:spacing w:before="120"/>
              <w:jc w:val="center"/>
              <w:rPr>
                <w:rFonts w:ascii="DecimaPro" w:hAnsi="DecimaPro"/>
                <w:b/>
                <w:sz w:val="20"/>
              </w:rPr>
            </w:pPr>
            <w:r w:rsidRPr="00D20368">
              <w:rPr>
                <w:rFonts w:ascii="DecimaPro" w:hAnsi="DecimaPro"/>
                <w:b/>
                <w:color w:val="002060"/>
                <w:sz w:val="20"/>
              </w:rPr>
              <w:t>İÇERİK</w:t>
            </w:r>
          </w:p>
        </w:tc>
        <w:tc>
          <w:tcPr>
            <w:tcW w:w="2339" w:type="dxa"/>
            <w:tcBorders>
              <w:top w:val="single" w:sz="12" w:space="0" w:color="002060"/>
              <w:left w:val="single" w:sz="12" w:space="0" w:color="002060"/>
              <w:bottom w:val="single" w:sz="12" w:space="0" w:color="002060"/>
              <w:right w:val="single" w:sz="12" w:space="0" w:color="002060"/>
            </w:tcBorders>
            <w:shd w:val="clear" w:color="auto" w:fill="DDAD7E"/>
          </w:tcPr>
          <w:p w:rsidR="00954626" w:rsidRPr="00D20368" w:rsidRDefault="00954626" w:rsidP="00EE7F9B">
            <w:pPr>
              <w:spacing w:before="120"/>
              <w:jc w:val="center"/>
              <w:rPr>
                <w:rFonts w:ascii="DecimaPro" w:hAnsi="DecimaPro"/>
                <w:b/>
                <w:color w:val="002060"/>
                <w:sz w:val="20"/>
              </w:rPr>
            </w:pPr>
            <w:r w:rsidRPr="00D20368">
              <w:rPr>
                <w:rFonts w:ascii="DecimaPro" w:hAnsi="DecimaPro"/>
                <w:b/>
                <w:color w:val="002060"/>
                <w:sz w:val="20"/>
              </w:rPr>
              <w:t>AÇIKLAMA</w:t>
            </w:r>
          </w:p>
        </w:tc>
        <w:tc>
          <w:tcPr>
            <w:tcW w:w="1994" w:type="dxa"/>
            <w:tcBorders>
              <w:top w:val="single" w:sz="12" w:space="0" w:color="002060"/>
              <w:left w:val="single" w:sz="12" w:space="0" w:color="002060"/>
              <w:bottom w:val="single" w:sz="12" w:space="0" w:color="002060"/>
              <w:right w:val="single" w:sz="12" w:space="0" w:color="002060"/>
            </w:tcBorders>
            <w:shd w:val="clear" w:color="auto" w:fill="DDAD7E"/>
          </w:tcPr>
          <w:p w:rsidR="00954626" w:rsidRPr="00D20368" w:rsidRDefault="00954626" w:rsidP="00EE7F9B">
            <w:pPr>
              <w:spacing w:before="120"/>
              <w:jc w:val="center"/>
              <w:rPr>
                <w:rFonts w:ascii="DecimaPro" w:hAnsi="DecimaPro"/>
                <w:b/>
                <w:color w:val="002060"/>
                <w:sz w:val="20"/>
              </w:rPr>
            </w:pPr>
            <w:r w:rsidRPr="00D20368">
              <w:rPr>
                <w:rFonts w:ascii="DecimaPro" w:hAnsi="DecimaPro"/>
                <w:b/>
                <w:color w:val="002060"/>
                <w:sz w:val="20"/>
              </w:rPr>
              <w:t>ÖDEV-ARAŞTIRMA</w:t>
            </w:r>
          </w:p>
        </w:tc>
        <w:tc>
          <w:tcPr>
            <w:tcW w:w="2179" w:type="dxa"/>
            <w:tcBorders>
              <w:top w:val="single" w:sz="12" w:space="0" w:color="002060"/>
              <w:left w:val="single" w:sz="12" w:space="0" w:color="002060"/>
              <w:bottom w:val="single" w:sz="12" w:space="0" w:color="002060"/>
              <w:right w:val="nil"/>
            </w:tcBorders>
            <w:shd w:val="clear" w:color="auto" w:fill="DDAD7E"/>
          </w:tcPr>
          <w:p w:rsidR="00954626" w:rsidRPr="00D20368" w:rsidRDefault="00954626" w:rsidP="00EE7F9B">
            <w:pPr>
              <w:spacing w:before="120"/>
              <w:jc w:val="center"/>
              <w:rPr>
                <w:rFonts w:ascii="DecimaPro" w:hAnsi="DecimaPro"/>
                <w:b/>
                <w:color w:val="002060"/>
                <w:sz w:val="20"/>
              </w:rPr>
            </w:pPr>
            <w:r w:rsidRPr="00D20368">
              <w:rPr>
                <w:rFonts w:ascii="DecimaPro" w:hAnsi="DecimaPro"/>
                <w:b/>
                <w:color w:val="002060"/>
                <w:sz w:val="20"/>
              </w:rPr>
              <w:t>EK KAYNAKLAR</w:t>
            </w:r>
          </w:p>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Default="00B41AC2" w:rsidP="006479BC">
            <w:pPr>
              <w:jc w:val="center"/>
              <w:rPr>
                <w:rFonts w:ascii="DecimaPro" w:hAnsi="DecimaPro"/>
                <w:color w:val="002060"/>
                <w:sz w:val="28"/>
                <w:szCs w:val="28"/>
              </w:rPr>
            </w:pPr>
            <w:r w:rsidRPr="002E6942">
              <w:rPr>
                <w:rFonts w:ascii="DecimaPro" w:hAnsi="DecimaPro"/>
                <w:color w:val="002060"/>
                <w:sz w:val="28"/>
                <w:szCs w:val="28"/>
              </w:rPr>
              <w:t>1</w:t>
            </w:r>
          </w:p>
          <w:p w:rsidR="0010205E" w:rsidRPr="00F8352F" w:rsidRDefault="0010205E" w:rsidP="006479BC">
            <w:pPr>
              <w:jc w:val="center"/>
              <w:rPr>
                <w:rFonts w:ascii="DecimaPro" w:hAnsi="DecimaPro"/>
                <w:color w:val="002060"/>
                <w:sz w:val="28"/>
                <w:szCs w:val="28"/>
              </w:rPr>
            </w:pP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 xml:space="preserve">Proje, Ar-Ge ve </w:t>
            </w:r>
            <w:proofErr w:type="spellStart"/>
            <w:r w:rsidRPr="002E6942">
              <w:t>İnovasyon</w:t>
            </w:r>
            <w:proofErr w:type="spellEnd"/>
            <w:r w:rsidRPr="002E6942">
              <w:t xml:space="preserve"> Kavramları, Ar-Ge Projesinin Planlanması</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F8352F" w:rsidP="00F8352F"/>
          <w:p w:rsidR="00AA2ADB" w:rsidRDefault="00AA2ADB" w:rsidP="00F8352F"/>
          <w:p w:rsidR="00AA2ADB" w:rsidRDefault="00AA2ADB" w:rsidP="00F8352F"/>
        </w:tc>
        <w:tc>
          <w:tcPr>
            <w:tcW w:w="1994"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Default="00B41AC2" w:rsidP="006479BC">
            <w:pPr>
              <w:jc w:val="center"/>
              <w:rPr>
                <w:rFonts w:ascii="DecimaPro" w:hAnsi="DecimaPro"/>
                <w:color w:val="002060"/>
                <w:sz w:val="28"/>
                <w:szCs w:val="28"/>
              </w:rPr>
            </w:pPr>
            <w:r w:rsidRPr="002E6942">
              <w:rPr>
                <w:rFonts w:ascii="DecimaPro" w:hAnsi="DecimaPro"/>
                <w:color w:val="002060"/>
                <w:sz w:val="28"/>
                <w:szCs w:val="28"/>
              </w:rPr>
              <w:t>2</w:t>
            </w:r>
          </w:p>
          <w:p w:rsidR="0010205E" w:rsidRPr="00F8352F" w:rsidRDefault="0010205E" w:rsidP="006479BC">
            <w:pPr>
              <w:jc w:val="center"/>
              <w:rPr>
                <w:rFonts w:ascii="DecimaPro" w:hAnsi="DecimaPro"/>
                <w:color w:val="002060"/>
                <w:sz w:val="28"/>
                <w:szCs w:val="28"/>
              </w:rPr>
            </w:pP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Fon Kaynakları Tanıtımı</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1994"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t>3</w:t>
            </w: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Konu Kapsam ve Literatür Özeti</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1994"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t>4</w:t>
            </w:r>
          </w:p>
        </w:tc>
        <w:tc>
          <w:tcPr>
            <w:tcW w:w="2843" w:type="dxa"/>
            <w:tcBorders>
              <w:top w:val="single" w:sz="12" w:space="0" w:color="002060"/>
              <w:left w:val="single" w:sz="12" w:space="0" w:color="002060"/>
              <w:bottom w:val="single" w:sz="12" w:space="0" w:color="002060"/>
              <w:right w:val="single" w:sz="12" w:space="0" w:color="002060"/>
            </w:tcBorders>
          </w:tcPr>
          <w:p w:rsidR="00F36A2F" w:rsidRDefault="00B41AC2" w:rsidP="00F8352F">
            <w:r w:rsidRPr="002E6942">
              <w:t>Özgün Değer / Sorun Tanımlama</w:t>
            </w:r>
          </w:p>
          <w:p w:rsidR="0010205E" w:rsidRDefault="0010205E" w:rsidP="00F8352F"/>
          <w:p w:rsidR="0010205E" w:rsidRPr="00117483" w:rsidRDefault="0010205E" w:rsidP="00F8352F"/>
        </w:tc>
        <w:tc>
          <w:tcPr>
            <w:tcW w:w="2339" w:type="dxa"/>
            <w:tcBorders>
              <w:top w:val="single" w:sz="12" w:space="0" w:color="002060"/>
              <w:left w:val="single" w:sz="12" w:space="0" w:color="002060"/>
              <w:bottom w:val="single" w:sz="12" w:space="0" w:color="002060"/>
              <w:right w:val="single" w:sz="12" w:space="0" w:color="002060"/>
            </w:tcBorders>
          </w:tcPr>
          <w:p w:rsidR="00F8352F" w:rsidRDefault="00006F50" w:rsidP="00F8352F">
            <w:r>
              <w:t xml:space="preserve">Bir projede özgün değer denildiğinde ne anlaşılması gerektiği, özgün değerin hangi nitelikler bakımından projede ortaya konulacağı, projede özgün değerin nerede vurgulanması gerektiği gibi konuları içermektedir. Ayrıca özgün değerin projenin </w:t>
            </w:r>
            <w:proofErr w:type="gramStart"/>
            <w:r>
              <w:t>literatür</w:t>
            </w:r>
            <w:proofErr w:type="gramEnd"/>
            <w:r>
              <w:t xml:space="preserve"> boşluğu ile nasıl bir ilişki sergilediği, özgün değer ile amaç ve hedefler arasındaki ilişkinin nasıl olması gerektiği, yöntem kendisi özgün ise bunun nasıl vurgulanması gerektiği ve özgün değer ile yaygın etki arasındaki </w:t>
            </w:r>
            <w:r>
              <w:lastRenderedPageBreak/>
              <w:t>nüansları dikkate sunmaktadır.</w:t>
            </w:r>
          </w:p>
        </w:tc>
        <w:tc>
          <w:tcPr>
            <w:tcW w:w="1994" w:type="dxa"/>
            <w:tcBorders>
              <w:top w:val="single" w:sz="12" w:space="0" w:color="002060"/>
              <w:left w:val="single" w:sz="12" w:space="0" w:color="002060"/>
              <w:bottom w:val="single" w:sz="12" w:space="0" w:color="002060"/>
              <w:right w:val="single" w:sz="12" w:space="0" w:color="002060"/>
            </w:tcBorders>
          </w:tcPr>
          <w:p w:rsidR="00F8352F" w:rsidRDefault="00006F50" w:rsidP="00F8352F">
            <w:r>
              <w:lastRenderedPageBreak/>
              <w:t>1-Temelde bilimsel bir makaleye benzer bir şekilde bir proje hazırlanmalı ve projede özgün değer hangi nitelikler bakımından ortaya konulduğunu gösterir ödevler verilmektedir.</w:t>
            </w:r>
          </w:p>
          <w:p w:rsidR="00006F50" w:rsidRDefault="00006F50" w:rsidP="00F8352F">
            <w:r>
              <w:t xml:space="preserve">2- Bir proje taslağı hazırlandığı zaman, özgün değerin </w:t>
            </w:r>
            <w:proofErr w:type="gramStart"/>
            <w:r>
              <w:t>literatürdeki</w:t>
            </w:r>
            <w:proofErr w:type="gramEnd"/>
            <w:r>
              <w:t xml:space="preserve"> boşluk ile nasıl ilişkilendirilmeli, ayrıca özgün değer ile amaç ve hedefler, yöntem ve yaygın etki arasındaki bağların </w:t>
            </w:r>
            <w:r>
              <w:lastRenderedPageBreak/>
              <w:t>nasıl kurulacağına dair örnek proje taslağı istenilmektedir.</w:t>
            </w:r>
          </w:p>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lastRenderedPageBreak/>
              <w:t>5</w:t>
            </w: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Amaç ve Hedefler</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B3585E" w:rsidP="00B3585E">
            <w:pPr>
              <w:ind w:firstLine="708"/>
            </w:pPr>
            <w:r w:rsidRPr="004E1516">
              <w:rPr>
                <w:rFonts w:cstheme="minorHAnsi"/>
                <w:color w:val="FF0000"/>
              </w:rPr>
              <w:t>Katılımcıların TUBİTAK özelinde AR-GE projeleri hazırlarken amaç ve hedefler kısımlarının nasıl yazılması gerektiğinin öğrenilmesi, aralarındaki farkların ortaya konulması, hedeflerin yöntem ve iş paketleri kısmıyla nasıl ilişkilendirilmesi gerektiği anlatılacaktır.</w:t>
            </w:r>
          </w:p>
        </w:tc>
        <w:tc>
          <w:tcPr>
            <w:tcW w:w="1994" w:type="dxa"/>
            <w:tcBorders>
              <w:top w:val="single" w:sz="12" w:space="0" w:color="002060"/>
              <w:left w:val="single" w:sz="12" w:space="0" w:color="002060"/>
              <w:bottom w:val="single" w:sz="12" w:space="0" w:color="002060"/>
              <w:right w:val="single" w:sz="12" w:space="0" w:color="002060"/>
            </w:tcBorders>
          </w:tcPr>
          <w:p w:rsidR="00B3585E" w:rsidRPr="004E1516" w:rsidRDefault="00B3585E" w:rsidP="00B3585E">
            <w:pPr>
              <w:rPr>
                <w:color w:val="FF0000"/>
              </w:rPr>
            </w:pPr>
            <w:r w:rsidRPr="004E1516">
              <w:rPr>
                <w:color w:val="FF0000"/>
              </w:rPr>
              <w:t>Her bir öğrenciden kendi Doktora Tez çalışması için hazırlamayı planladığı projesinin amaç ve hedefler kısmını oluşturması istenecektir.</w:t>
            </w:r>
          </w:p>
          <w:p w:rsidR="00F8352F" w:rsidRDefault="00B3585E" w:rsidP="00B3585E">
            <w:r w:rsidRPr="004E1516">
              <w:rPr>
                <w:color w:val="FF0000"/>
              </w:rPr>
              <w:t>Araştırma: TUBİTAK, Bakanlık vb. örnek projelerin amaç ve hedefler kısmının nasıl hazırlandığının araştırılması istenilecektir.</w:t>
            </w:r>
          </w:p>
        </w:tc>
        <w:tc>
          <w:tcPr>
            <w:tcW w:w="2179" w:type="dxa"/>
            <w:tcBorders>
              <w:top w:val="single" w:sz="12" w:space="0" w:color="002060"/>
              <w:left w:val="single" w:sz="12" w:space="0" w:color="002060"/>
              <w:bottom w:val="single" w:sz="12" w:space="0" w:color="002060"/>
              <w:right w:val="nil"/>
            </w:tcBorders>
          </w:tcPr>
          <w:p w:rsidR="00F8352F" w:rsidRPr="00B3585E" w:rsidRDefault="00F8352F" w:rsidP="0010205E"/>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t>6</w:t>
            </w: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Yöntem (Risk yönetimi ve B planı)</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1994"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t>7</w:t>
            </w: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Değerlendirme-  örnek proje yorumlama</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1994"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t>8</w:t>
            </w: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Yapılabilirlik, Yaygın etki ve İş-Zaman çizelgesi</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1994"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t>9</w:t>
            </w: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Bütçe Hazırlama ve Yönetimi</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3D493C" w:rsidP="003D493C">
            <w:r>
              <w:t xml:space="preserve">Bütçe denilince ne anlaşılması gerektiği gibi konular öncelikle ele alınır. Bir bütçeye sahip olmak, finansal ve </w:t>
            </w:r>
            <w:proofErr w:type="spellStart"/>
            <w:r>
              <w:t>organizasyonel</w:t>
            </w:r>
            <w:proofErr w:type="spellEnd"/>
            <w:r>
              <w:t xml:space="preserve"> kararlar almadaki roller açıklanır.  Projeyi destekleyecek bir bütçeyi oluşturmak için yedi altın kural sunulduktan sonra başarılı, doğru ve eksiksiz bir proje bütçesini oluşturmak için yedi adımın nasıl geliştirildiği hakkında bilgi sunulmaktadır. </w:t>
            </w:r>
            <w:r w:rsidR="00006F50">
              <w:t xml:space="preserve">Proje bütçesi hazırlanırken, öncelikle projeyi finanse edecek kurumun (örneğin TÜBİTAK) belirlemiş olduğu </w:t>
            </w:r>
            <w:r>
              <w:t xml:space="preserve">maliyetlerin ne </w:t>
            </w:r>
            <w:r>
              <w:lastRenderedPageBreak/>
              <w:t xml:space="preserve">olduğu ve her bir kalemdeki (örneğin makine ve teçhizat) maliyetlerin üst limitinin ne olacağı hakkında detaylı bilgiler sunulmaktadır. Ayrıca projenin iş paketlerindeki maliyetlerin proje bütçesine nasıl yansıtılacağı hakkında </w:t>
            </w:r>
            <w:r w:rsidR="00072BD2">
              <w:t>bilgi verildikten sonra</w:t>
            </w:r>
            <w:r>
              <w:t xml:space="preserve"> örnek bir proje metni hazırlanmakta ve öğrencilere sunulmaktadır.</w:t>
            </w:r>
          </w:p>
        </w:tc>
        <w:tc>
          <w:tcPr>
            <w:tcW w:w="1994" w:type="dxa"/>
            <w:tcBorders>
              <w:top w:val="single" w:sz="12" w:space="0" w:color="002060"/>
              <w:left w:val="single" w:sz="12" w:space="0" w:color="002060"/>
              <w:bottom w:val="single" w:sz="12" w:space="0" w:color="002060"/>
              <w:right w:val="single" w:sz="12" w:space="0" w:color="002060"/>
            </w:tcBorders>
          </w:tcPr>
          <w:p w:rsidR="00F8352F" w:rsidRDefault="00072BD2" w:rsidP="00F8352F">
            <w:r>
              <w:lastRenderedPageBreak/>
              <w:t>Ödevler şu şekilde sıralanmaktadır.</w:t>
            </w:r>
          </w:p>
          <w:p w:rsidR="00072BD2" w:rsidRDefault="00072BD2" w:rsidP="00072BD2">
            <w:pPr>
              <w:pStyle w:val="ListeParagraf"/>
              <w:numPr>
                <w:ilvl w:val="0"/>
                <w:numId w:val="3"/>
              </w:numPr>
              <w:ind w:left="165" w:hanging="180"/>
            </w:pPr>
            <w:r>
              <w:t>Taslak bir bütçeyi dikkate alarak her bir öğrenci kendi bilim dalına uygun bir bütçeyi hazırlanması istenilmektedir.</w:t>
            </w:r>
          </w:p>
          <w:p w:rsidR="00072BD2" w:rsidRDefault="00072BD2" w:rsidP="00072BD2">
            <w:pPr>
              <w:pStyle w:val="ListeParagraf"/>
              <w:numPr>
                <w:ilvl w:val="0"/>
                <w:numId w:val="3"/>
              </w:numPr>
              <w:ind w:left="255" w:hanging="270"/>
            </w:pPr>
            <w:r>
              <w:t>Projedeki iş paketleri ile uyumlu bir bütçe örneğinin hazırlanması istenilmektedir.</w:t>
            </w:r>
          </w:p>
          <w:p w:rsidR="00072BD2" w:rsidRDefault="00072BD2" w:rsidP="00072BD2">
            <w:pPr>
              <w:pStyle w:val="ListeParagraf"/>
              <w:numPr>
                <w:ilvl w:val="0"/>
                <w:numId w:val="3"/>
              </w:numPr>
              <w:ind w:left="255" w:hanging="270"/>
            </w:pPr>
            <w:r>
              <w:t xml:space="preserve">En iyi bütçe yarışması düzenlenerek örnek bütçenin nasıl hazırlandığı hakkında bütçeyi hazırlayan öğrenciden fikir almak ve </w:t>
            </w:r>
            <w:r>
              <w:lastRenderedPageBreak/>
              <w:t>öğrenciyi ödüllendirmek.</w:t>
            </w:r>
          </w:p>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lastRenderedPageBreak/>
              <w:t>10</w:t>
            </w: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Başlık ve Özet</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1994"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345CE7"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345CE7" w:rsidRPr="00F8352F" w:rsidRDefault="00345CE7" w:rsidP="00345CE7">
            <w:pPr>
              <w:jc w:val="center"/>
              <w:rPr>
                <w:rFonts w:ascii="DecimaPro" w:hAnsi="DecimaPro"/>
                <w:color w:val="002060"/>
                <w:sz w:val="28"/>
                <w:szCs w:val="28"/>
              </w:rPr>
            </w:pPr>
            <w:r w:rsidRPr="002E6942">
              <w:rPr>
                <w:rFonts w:ascii="DecimaPro" w:hAnsi="DecimaPro"/>
                <w:color w:val="002060"/>
                <w:sz w:val="28"/>
                <w:szCs w:val="28"/>
              </w:rPr>
              <w:t>11</w:t>
            </w:r>
          </w:p>
        </w:tc>
        <w:tc>
          <w:tcPr>
            <w:tcW w:w="2843" w:type="dxa"/>
            <w:tcBorders>
              <w:top w:val="single" w:sz="12" w:space="0" w:color="002060"/>
              <w:left w:val="single" w:sz="12" w:space="0" w:color="002060"/>
              <w:bottom w:val="single" w:sz="12" w:space="0" w:color="002060"/>
              <w:right w:val="single" w:sz="12" w:space="0" w:color="002060"/>
            </w:tcBorders>
          </w:tcPr>
          <w:p w:rsidR="00345CE7" w:rsidRPr="00117483" w:rsidRDefault="00345CE7" w:rsidP="00345CE7">
            <w:r w:rsidRPr="002E6942">
              <w:t>Başvuru ve Değerlendirme Süreçleri</w:t>
            </w:r>
          </w:p>
        </w:tc>
        <w:tc>
          <w:tcPr>
            <w:tcW w:w="2339" w:type="dxa"/>
            <w:tcBorders>
              <w:top w:val="single" w:sz="12" w:space="0" w:color="002060"/>
              <w:left w:val="single" w:sz="12" w:space="0" w:color="002060"/>
              <w:bottom w:val="single" w:sz="12" w:space="0" w:color="002060"/>
              <w:right w:val="single" w:sz="12" w:space="0" w:color="002060"/>
            </w:tcBorders>
          </w:tcPr>
          <w:p w:rsidR="00345CE7" w:rsidRDefault="00345CE7" w:rsidP="00345CE7">
            <w:r>
              <w:t xml:space="preserve">Panel süreci, panelistler, </w:t>
            </w:r>
            <w:proofErr w:type="spellStart"/>
            <w:r>
              <w:t>moderatör</w:t>
            </w:r>
            <w:proofErr w:type="spellEnd"/>
            <w:r>
              <w:t xml:space="preserve">, panel raporu, değerlendirme </w:t>
            </w:r>
            <w:proofErr w:type="gramStart"/>
            <w:r>
              <w:t>kriterleri</w:t>
            </w:r>
            <w:proofErr w:type="gramEnd"/>
            <w:r>
              <w:t xml:space="preserve"> </w:t>
            </w:r>
            <w:proofErr w:type="spellStart"/>
            <w:r>
              <w:t>analtılır</w:t>
            </w:r>
            <w:proofErr w:type="spellEnd"/>
          </w:p>
        </w:tc>
        <w:tc>
          <w:tcPr>
            <w:tcW w:w="1994" w:type="dxa"/>
            <w:tcBorders>
              <w:top w:val="single" w:sz="12" w:space="0" w:color="002060"/>
              <w:left w:val="single" w:sz="12" w:space="0" w:color="002060"/>
              <w:bottom w:val="single" w:sz="12" w:space="0" w:color="002060"/>
              <w:right w:val="single" w:sz="12" w:space="0" w:color="002060"/>
            </w:tcBorders>
          </w:tcPr>
          <w:p w:rsidR="00345CE7" w:rsidRDefault="00345CE7" w:rsidP="00345CE7">
            <w:r>
              <w:t>Ön değerlendirme formlarının incelenmesi istenir</w:t>
            </w:r>
          </w:p>
        </w:tc>
        <w:tc>
          <w:tcPr>
            <w:tcW w:w="2179" w:type="dxa"/>
            <w:tcBorders>
              <w:top w:val="single" w:sz="12" w:space="0" w:color="002060"/>
              <w:left w:val="single" w:sz="12" w:space="0" w:color="002060"/>
              <w:bottom w:val="single" w:sz="12" w:space="0" w:color="002060"/>
              <w:right w:val="nil"/>
            </w:tcBorders>
          </w:tcPr>
          <w:p w:rsidR="00345CE7" w:rsidRDefault="00345CE7" w:rsidP="00345CE7">
            <w:r>
              <w:t>www.Tubitak.gov.tr</w:t>
            </w:r>
          </w:p>
        </w:tc>
      </w:tr>
      <w:tr w:rsidR="00911E7B"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911E7B" w:rsidRPr="00F8352F" w:rsidRDefault="00911E7B" w:rsidP="00911E7B">
            <w:pPr>
              <w:jc w:val="center"/>
              <w:rPr>
                <w:rFonts w:ascii="DecimaPro" w:hAnsi="DecimaPro"/>
                <w:color w:val="002060"/>
                <w:sz w:val="28"/>
                <w:szCs w:val="28"/>
              </w:rPr>
            </w:pPr>
            <w:r w:rsidRPr="002E6942">
              <w:rPr>
                <w:rFonts w:ascii="DecimaPro" w:hAnsi="DecimaPro"/>
                <w:color w:val="002060"/>
                <w:sz w:val="28"/>
                <w:szCs w:val="28"/>
              </w:rPr>
              <w:t>12</w:t>
            </w:r>
          </w:p>
        </w:tc>
        <w:tc>
          <w:tcPr>
            <w:tcW w:w="2843" w:type="dxa"/>
            <w:tcBorders>
              <w:top w:val="single" w:sz="12" w:space="0" w:color="002060"/>
              <w:left w:val="single" w:sz="12" w:space="0" w:color="002060"/>
              <w:bottom w:val="single" w:sz="12" w:space="0" w:color="002060"/>
              <w:right w:val="single" w:sz="12" w:space="0" w:color="002060"/>
            </w:tcBorders>
          </w:tcPr>
          <w:p w:rsidR="00911E7B" w:rsidRPr="00117483" w:rsidRDefault="00911E7B" w:rsidP="00911E7B">
            <w:r w:rsidRPr="002E6942">
              <w:t>ARBİS Kaydı, Elektronik Başvuru ve Proje Başvurularında Gerekli Belgeler</w:t>
            </w:r>
          </w:p>
        </w:tc>
        <w:tc>
          <w:tcPr>
            <w:tcW w:w="2339" w:type="dxa"/>
            <w:tcBorders>
              <w:top w:val="single" w:sz="12" w:space="0" w:color="002060"/>
              <w:left w:val="single" w:sz="12" w:space="0" w:color="002060"/>
              <w:bottom w:val="single" w:sz="12" w:space="0" w:color="002060"/>
              <w:right w:val="single" w:sz="12" w:space="0" w:color="002060"/>
            </w:tcBorders>
          </w:tcPr>
          <w:p w:rsidR="00911E7B" w:rsidRPr="00DD4DA9" w:rsidRDefault="00911E7B" w:rsidP="00911E7B">
            <w:r w:rsidRPr="00DD4DA9">
              <w:t>Elektronik proje Başvuru süreçleri TÜBİTAK özelinde aktarılacaktır. Bu amaçla araştırmacı bilgi sistemi (ARBİS) kaydı, elektronik başvuru süreçleri ve proje başvurularında gerekebilecek ek belgeler bu haftaki dersin kapsamını oluşturmaktadır</w:t>
            </w:r>
          </w:p>
        </w:tc>
        <w:tc>
          <w:tcPr>
            <w:tcW w:w="1994" w:type="dxa"/>
            <w:tcBorders>
              <w:top w:val="single" w:sz="12" w:space="0" w:color="002060"/>
              <w:left w:val="single" w:sz="12" w:space="0" w:color="002060"/>
              <w:bottom w:val="single" w:sz="12" w:space="0" w:color="002060"/>
              <w:right w:val="single" w:sz="12" w:space="0" w:color="002060"/>
            </w:tcBorders>
          </w:tcPr>
          <w:p w:rsidR="00911E7B" w:rsidRPr="00DD4DA9" w:rsidRDefault="00911E7B" w:rsidP="00911E7B">
            <w:r w:rsidRPr="00DD4DA9">
              <w:t>Ödev: Her bir öğrenciden kendi ARBİS kaydını oluşturarak sanal bir 1002 proje başvurusunda bulunması istenilecektir.</w:t>
            </w:r>
          </w:p>
        </w:tc>
        <w:tc>
          <w:tcPr>
            <w:tcW w:w="2179" w:type="dxa"/>
            <w:tcBorders>
              <w:top w:val="single" w:sz="12" w:space="0" w:color="002060"/>
              <w:left w:val="single" w:sz="12" w:space="0" w:color="002060"/>
              <w:bottom w:val="single" w:sz="12" w:space="0" w:color="002060"/>
              <w:right w:val="nil"/>
            </w:tcBorders>
          </w:tcPr>
          <w:p w:rsidR="00911E7B" w:rsidRPr="00DD4DA9" w:rsidRDefault="00911E7B" w:rsidP="00911E7B">
            <w:r w:rsidRPr="00DD4DA9">
              <w:t>Elektronik proje Başvuru süreçleri TÜBİTAK özelinde aktarılacaktır. Bu amaçla araştırmacı bilgi sistemi (ARBİS) ka</w:t>
            </w:r>
            <w:bookmarkStart w:id="0" w:name="_GoBack"/>
            <w:bookmarkEnd w:id="0"/>
            <w:r w:rsidRPr="00DD4DA9">
              <w:t>ydı, elektronik başvuru süreçleri ve proje başvurularında gerekebilecek ek belgeler bu haftaki dersin kapsamını oluşturmaktadır</w:t>
            </w:r>
          </w:p>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t>13</w:t>
            </w: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Proje Yönetiminde Etik Kurallar</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1994"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2179" w:type="dxa"/>
            <w:tcBorders>
              <w:top w:val="single" w:sz="12" w:space="0" w:color="002060"/>
              <w:left w:val="single" w:sz="12" w:space="0" w:color="002060"/>
              <w:bottom w:val="single" w:sz="12" w:space="0" w:color="002060"/>
              <w:right w:val="nil"/>
            </w:tcBorders>
          </w:tcPr>
          <w:p w:rsidR="00F8352F" w:rsidRDefault="00F8352F" w:rsidP="00F8352F"/>
        </w:tc>
      </w:tr>
      <w:tr w:rsidR="00F8352F" w:rsidTr="00B41AC2">
        <w:trPr>
          <w:jc w:val="center"/>
        </w:trPr>
        <w:tc>
          <w:tcPr>
            <w:tcW w:w="993" w:type="dxa"/>
            <w:tcBorders>
              <w:top w:val="single" w:sz="12" w:space="0" w:color="002060"/>
              <w:left w:val="nil"/>
              <w:bottom w:val="single" w:sz="12" w:space="0" w:color="002060"/>
              <w:right w:val="single" w:sz="12" w:space="0" w:color="002060"/>
            </w:tcBorders>
            <w:shd w:val="clear" w:color="auto" w:fill="DDAD7E"/>
          </w:tcPr>
          <w:p w:rsidR="00F8352F" w:rsidRPr="00F8352F" w:rsidRDefault="00B41AC2" w:rsidP="006479BC">
            <w:pPr>
              <w:jc w:val="center"/>
              <w:rPr>
                <w:rFonts w:ascii="DecimaPro" w:hAnsi="DecimaPro"/>
                <w:color w:val="002060"/>
                <w:sz w:val="28"/>
                <w:szCs w:val="28"/>
              </w:rPr>
            </w:pPr>
            <w:r w:rsidRPr="002E6942">
              <w:rPr>
                <w:rFonts w:ascii="DecimaPro" w:hAnsi="DecimaPro"/>
                <w:color w:val="002060"/>
                <w:sz w:val="28"/>
                <w:szCs w:val="28"/>
              </w:rPr>
              <w:t>14</w:t>
            </w:r>
          </w:p>
        </w:tc>
        <w:tc>
          <w:tcPr>
            <w:tcW w:w="2843" w:type="dxa"/>
            <w:tcBorders>
              <w:top w:val="single" w:sz="12" w:space="0" w:color="002060"/>
              <w:left w:val="single" w:sz="12" w:space="0" w:color="002060"/>
              <w:bottom w:val="single" w:sz="12" w:space="0" w:color="002060"/>
              <w:right w:val="single" w:sz="12" w:space="0" w:color="002060"/>
            </w:tcBorders>
          </w:tcPr>
          <w:p w:rsidR="00F36A2F" w:rsidRPr="00117483" w:rsidRDefault="00B41AC2" w:rsidP="00F8352F">
            <w:r w:rsidRPr="002E6942">
              <w:t>Proje Yönetimi</w:t>
            </w:r>
          </w:p>
        </w:tc>
        <w:tc>
          <w:tcPr>
            <w:tcW w:w="2339"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1994" w:type="dxa"/>
            <w:tcBorders>
              <w:top w:val="single" w:sz="12" w:space="0" w:color="002060"/>
              <w:left w:val="single" w:sz="12" w:space="0" w:color="002060"/>
              <w:bottom w:val="single" w:sz="12" w:space="0" w:color="002060"/>
              <w:right w:val="single" w:sz="12" w:space="0" w:color="002060"/>
            </w:tcBorders>
          </w:tcPr>
          <w:p w:rsidR="00F8352F" w:rsidRDefault="00F8352F" w:rsidP="00F8352F"/>
        </w:tc>
        <w:tc>
          <w:tcPr>
            <w:tcW w:w="2179" w:type="dxa"/>
            <w:tcBorders>
              <w:top w:val="single" w:sz="12" w:space="0" w:color="002060"/>
              <w:left w:val="single" w:sz="12" w:space="0" w:color="002060"/>
              <w:bottom w:val="single" w:sz="12" w:space="0" w:color="002060"/>
              <w:right w:val="nil"/>
            </w:tcBorders>
          </w:tcPr>
          <w:p w:rsidR="00F8352F" w:rsidRDefault="00F8352F" w:rsidP="00F8352F"/>
        </w:tc>
      </w:tr>
    </w:tbl>
    <w:p w:rsidR="005662FC" w:rsidRDefault="005662FC" w:rsidP="00F0453B">
      <w:pPr>
        <w:sectPr w:rsidR="005662FC" w:rsidSect="005662FC">
          <w:pgSz w:w="11906" w:h="16838"/>
          <w:pgMar w:top="1417" w:right="1417" w:bottom="1417" w:left="1417" w:header="708" w:footer="708" w:gutter="0"/>
          <w:pgBorders w:offsetFrom="page">
            <w:top w:val="single" w:sz="36" w:space="24" w:color="002060"/>
            <w:left w:val="single" w:sz="36" w:space="24" w:color="002060"/>
            <w:bottom w:val="single" w:sz="36" w:space="24" w:color="002060"/>
            <w:right w:val="single" w:sz="36" w:space="24" w:color="002060"/>
          </w:pgBorders>
          <w:cols w:space="708"/>
          <w:docGrid w:linePitch="360"/>
        </w:sectPr>
      </w:pPr>
    </w:p>
    <w:p w:rsidR="008C1839" w:rsidRDefault="008C1839" w:rsidP="00F0453B"/>
    <w:tbl>
      <w:tblPr>
        <w:tblStyle w:val="TabloKlavuzu"/>
        <w:tblW w:w="10434" w:type="dxa"/>
        <w:tblInd w:w="-709" w:type="dxa"/>
        <w:tblBorders>
          <w:top w:val="single" w:sz="18" w:space="0" w:color="FF9900"/>
          <w:left w:val="single" w:sz="18" w:space="0" w:color="FF9900"/>
          <w:bottom w:val="single" w:sz="18" w:space="0" w:color="FF9900"/>
          <w:right w:val="single" w:sz="18" w:space="0" w:color="FF9900"/>
          <w:insideH w:val="single" w:sz="18" w:space="0" w:color="FF9900"/>
          <w:insideV w:val="single" w:sz="18" w:space="0" w:color="FF9900"/>
        </w:tblBorders>
        <w:tblLayout w:type="fixed"/>
        <w:tblLook w:val="04A0" w:firstRow="1" w:lastRow="0" w:firstColumn="1" w:lastColumn="0" w:noHBand="0" w:noVBand="1"/>
      </w:tblPr>
      <w:tblGrid>
        <w:gridCol w:w="1531"/>
        <w:gridCol w:w="171"/>
        <w:gridCol w:w="193"/>
        <w:gridCol w:w="4343"/>
        <w:gridCol w:w="4164"/>
        <w:gridCol w:w="32"/>
      </w:tblGrid>
      <w:tr w:rsidR="00355E09" w:rsidRPr="00DE2869" w:rsidTr="00355E09">
        <w:trPr>
          <w:trHeight w:val="70"/>
        </w:trPr>
        <w:tc>
          <w:tcPr>
            <w:tcW w:w="1531" w:type="dxa"/>
            <w:tcBorders>
              <w:top w:val="nil"/>
              <w:left w:val="nil"/>
              <w:bottom w:val="single" w:sz="12" w:space="0" w:color="002060"/>
              <w:right w:val="nil"/>
            </w:tcBorders>
            <w:vAlign w:val="center"/>
          </w:tcPr>
          <w:p w:rsidR="00F0453B" w:rsidRPr="00DE2869" w:rsidRDefault="00F0453B" w:rsidP="003D6100">
            <w:pPr>
              <w:spacing w:line="0" w:lineRule="atLeast"/>
              <w:rPr>
                <w:rFonts w:ascii="DecimaPro" w:eastAsia="Arial" w:hAnsi="DecimaPro" w:cs="Calibri"/>
                <w:b/>
                <w:color w:val="000043"/>
                <w:sz w:val="16"/>
                <w:szCs w:val="32"/>
              </w:rPr>
            </w:pPr>
          </w:p>
        </w:tc>
        <w:tc>
          <w:tcPr>
            <w:tcW w:w="364" w:type="dxa"/>
            <w:gridSpan w:val="2"/>
            <w:vMerge w:val="restart"/>
            <w:tcBorders>
              <w:top w:val="nil"/>
              <w:left w:val="nil"/>
              <w:bottom w:val="single" w:sz="12" w:space="0" w:color="DDAD7E"/>
              <w:right w:val="nil"/>
            </w:tcBorders>
            <w:vAlign w:val="center"/>
          </w:tcPr>
          <w:p w:rsidR="00F0453B" w:rsidRPr="00DE2869" w:rsidRDefault="008C2055" w:rsidP="003D6100">
            <w:pPr>
              <w:ind w:left="-101" w:right="-75"/>
              <w:rPr>
                <w:sz w:val="2"/>
              </w:rPr>
            </w:pPr>
            <w:r>
              <w:rPr>
                <w:noProof/>
                <w:lang w:eastAsia="tr-TR"/>
              </w:rPr>
              <mc:AlternateContent>
                <mc:Choice Requires="wps">
                  <w:drawing>
                    <wp:anchor distT="0" distB="0" distL="114300" distR="114300" simplePos="0" relativeHeight="251715584" behindDoc="0" locked="0" layoutInCell="1" allowOverlap="1" wp14:anchorId="0B184BD4" wp14:editId="3E21AC67">
                      <wp:simplePos x="0" y="0"/>
                      <wp:positionH relativeFrom="column">
                        <wp:posOffset>-74930</wp:posOffset>
                      </wp:positionH>
                      <wp:positionV relativeFrom="paragraph">
                        <wp:posOffset>48895</wp:posOffset>
                      </wp:positionV>
                      <wp:extent cx="228600" cy="228600"/>
                      <wp:effectExtent l="0" t="0" r="19050" b="19050"/>
                      <wp:wrapNone/>
                      <wp:docPr id="33" name="Oval 33"/>
                      <wp:cNvGraphicFramePr/>
                      <a:graphic xmlns:a="http://schemas.openxmlformats.org/drawingml/2006/main">
                        <a:graphicData uri="http://schemas.microsoft.com/office/word/2010/wordprocessingShape">
                          <wps:wsp>
                            <wps:cNvSpPr/>
                            <wps:spPr>
                              <a:xfrm>
                                <a:off x="0" y="0"/>
                                <a:ext cx="228600" cy="228600"/>
                              </a:xfrm>
                              <a:prstGeom prst="ellipse">
                                <a:avLst/>
                              </a:prstGeom>
                              <a:solidFill>
                                <a:srgbClr val="DDAD7E"/>
                              </a:solidFill>
                              <a:ln>
                                <a:solidFill>
                                  <a:srgbClr val="DDAD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73D7E736" id="Oval 33" o:spid="_x0000_s1026" style="position:absolute;margin-left:-5.9pt;margin-top:3.85pt;width:18pt;height:1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" fillcolor="#ddad7e" strokecolor="#ddad7e" strokeweight="1pt">
                      <v:stroke joinstyle="miter"/>
                    </v:oval>
                  </w:pict>
                </mc:Fallback>
              </mc:AlternateContent>
            </w:r>
          </w:p>
        </w:tc>
        <w:tc>
          <w:tcPr>
            <w:tcW w:w="4343" w:type="dxa"/>
            <w:tcBorders>
              <w:top w:val="nil"/>
              <w:left w:val="nil"/>
              <w:bottom w:val="single" w:sz="12" w:space="0" w:color="002060"/>
              <w:right w:val="nil"/>
            </w:tcBorders>
          </w:tcPr>
          <w:p w:rsidR="00F0453B" w:rsidRPr="00DE2869" w:rsidRDefault="00F0453B" w:rsidP="003D6100">
            <w:pPr>
              <w:rPr>
                <w:sz w:val="16"/>
              </w:rPr>
            </w:pPr>
          </w:p>
        </w:tc>
        <w:tc>
          <w:tcPr>
            <w:tcW w:w="4196" w:type="dxa"/>
            <w:gridSpan w:val="2"/>
            <w:tcBorders>
              <w:top w:val="nil"/>
              <w:left w:val="nil"/>
              <w:bottom w:val="single" w:sz="12" w:space="0" w:color="002060"/>
              <w:right w:val="nil"/>
            </w:tcBorders>
          </w:tcPr>
          <w:p w:rsidR="00F0453B" w:rsidRPr="00DE2869" w:rsidRDefault="00F0453B" w:rsidP="003D6100">
            <w:pPr>
              <w:rPr>
                <w:sz w:val="16"/>
              </w:rPr>
            </w:pPr>
          </w:p>
        </w:tc>
      </w:tr>
      <w:tr w:rsidR="00355E09" w:rsidRPr="00DE2869" w:rsidTr="00355E09">
        <w:trPr>
          <w:trHeight w:val="40"/>
        </w:trPr>
        <w:tc>
          <w:tcPr>
            <w:tcW w:w="1531" w:type="dxa"/>
            <w:tcBorders>
              <w:top w:val="single" w:sz="12" w:space="0" w:color="002060"/>
              <w:left w:val="nil"/>
              <w:bottom w:val="nil"/>
              <w:right w:val="nil"/>
            </w:tcBorders>
            <w:vAlign w:val="center"/>
          </w:tcPr>
          <w:p w:rsidR="00F0453B" w:rsidRPr="00DE2869" w:rsidRDefault="00F0453B" w:rsidP="003D6100">
            <w:pPr>
              <w:spacing w:line="0" w:lineRule="atLeast"/>
              <w:rPr>
                <w:rFonts w:ascii="DecimaPro" w:eastAsia="Arial" w:hAnsi="DecimaPro" w:cs="Calibri"/>
                <w:b/>
                <w:color w:val="000043"/>
                <w:sz w:val="16"/>
                <w:szCs w:val="32"/>
              </w:rPr>
            </w:pPr>
          </w:p>
        </w:tc>
        <w:tc>
          <w:tcPr>
            <w:tcW w:w="364" w:type="dxa"/>
            <w:gridSpan w:val="2"/>
            <w:vMerge/>
            <w:tcBorders>
              <w:top w:val="single" w:sz="12" w:space="0" w:color="DDAD7E"/>
              <w:left w:val="nil"/>
              <w:bottom w:val="nil"/>
              <w:right w:val="nil"/>
            </w:tcBorders>
            <w:vAlign w:val="center"/>
          </w:tcPr>
          <w:p w:rsidR="00F0453B" w:rsidRPr="00DE2869" w:rsidRDefault="00F0453B" w:rsidP="003D6100">
            <w:pPr>
              <w:rPr>
                <w:sz w:val="16"/>
              </w:rPr>
            </w:pPr>
          </w:p>
        </w:tc>
        <w:tc>
          <w:tcPr>
            <w:tcW w:w="4343" w:type="dxa"/>
            <w:tcBorders>
              <w:top w:val="single" w:sz="12" w:space="0" w:color="002060"/>
              <w:left w:val="nil"/>
              <w:bottom w:val="nil"/>
              <w:right w:val="single" w:sz="12" w:space="0" w:color="002060"/>
            </w:tcBorders>
          </w:tcPr>
          <w:p w:rsidR="00F0453B" w:rsidRPr="00DE2869" w:rsidRDefault="00F0453B" w:rsidP="003D6100">
            <w:pPr>
              <w:rPr>
                <w:sz w:val="16"/>
              </w:rPr>
            </w:pPr>
          </w:p>
        </w:tc>
        <w:tc>
          <w:tcPr>
            <w:tcW w:w="4196" w:type="dxa"/>
            <w:gridSpan w:val="2"/>
            <w:tcBorders>
              <w:top w:val="single" w:sz="12" w:space="0" w:color="002060"/>
              <w:left w:val="single" w:sz="12" w:space="0" w:color="002060"/>
              <w:bottom w:val="nil"/>
              <w:right w:val="nil"/>
            </w:tcBorders>
          </w:tcPr>
          <w:p w:rsidR="00F0453B" w:rsidRPr="00DE2869" w:rsidRDefault="00F0453B" w:rsidP="003D6100">
            <w:pPr>
              <w:rPr>
                <w:sz w:val="16"/>
              </w:rPr>
            </w:pPr>
          </w:p>
        </w:tc>
      </w:tr>
      <w:tr w:rsidR="001C6694" w:rsidTr="00355E09">
        <w:trPr>
          <w:gridAfter w:val="1"/>
          <w:wAfter w:w="32" w:type="dxa"/>
          <w:trHeight w:val="382"/>
        </w:trPr>
        <w:tc>
          <w:tcPr>
            <w:tcW w:w="1702" w:type="dxa"/>
            <w:gridSpan w:val="2"/>
            <w:vMerge w:val="restart"/>
            <w:tcBorders>
              <w:top w:val="nil"/>
              <w:left w:val="nil"/>
              <w:right w:val="single" w:sz="12" w:space="0" w:color="002060"/>
            </w:tcBorders>
            <w:vAlign w:val="center"/>
          </w:tcPr>
          <w:p w:rsidR="006479BC" w:rsidRPr="00C03917" w:rsidRDefault="006479BC" w:rsidP="006479BC">
            <w:pPr>
              <w:rPr>
                <w:rFonts w:ascii="DecimaPro" w:hAnsi="DecimaPro"/>
                <w:b/>
                <w:color w:val="002060"/>
                <w:sz w:val="24"/>
              </w:rPr>
            </w:pPr>
            <w:r w:rsidRPr="00C03917">
              <w:rPr>
                <w:rFonts w:ascii="DecimaPro" w:hAnsi="DecimaPro"/>
                <w:b/>
                <w:color w:val="002060"/>
                <w:sz w:val="24"/>
              </w:rPr>
              <w:t xml:space="preserve">Değerlendirme Yöntemleri ve </w:t>
            </w:r>
          </w:p>
          <w:p w:rsidR="006479BC" w:rsidRDefault="006479BC" w:rsidP="006479BC">
            <w:pPr>
              <w:rPr>
                <w:rFonts w:ascii="DecimaPro" w:hAnsi="DecimaPro"/>
                <w:b/>
                <w:color w:val="002060"/>
                <w:sz w:val="24"/>
              </w:rPr>
            </w:pPr>
            <w:r w:rsidRPr="00C03917">
              <w:rPr>
                <w:rFonts w:ascii="DecimaPro" w:hAnsi="DecimaPro"/>
                <w:b/>
                <w:color w:val="002060"/>
                <w:sz w:val="24"/>
              </w:rPr>
              <w:t>Kriterler</w:t>
            </w:r>
          </w:p>
          <w:p w:rsidR="001C6694" w:rsidRPr="000651EB" w:rsidRDefault="001C6694" w:rsidP="001C6694">
            <w:pPr>
              <w:rPr>
                <w:rFonts w:ascii="DecimaPro" w:hAnsi="DecimaPro"/>
                <w:b/>
                <w:color w:val="002060"/>
                <w:sz w:val="24"/>
              </w:rPr>
            </w:pPr>
            <w:r w:rsidRPr="00BB3E50">
              <w:rPr>
                <w:rFonts w:ascii="DecimaPro" w:eastAsia="Arial" w:hAnsi="DecimaPro" w:cs="Calibri"/>
                <w:b/>
                <w:noProof/>
                <w:color w:val="000043"/>
                <w:sz w:val="18"/>
                <w:szCs w:val="32"/>
                <w:lang w:eastAsia="tr-TR"/>
              </w:rPr>
              <mc:AlternateContent>
                <mc:Choice Requires="wps">
                  <w:drawing>
                    <wp:anchor distT="0" distB="0" distL="114300" distR="114300" simplePos="0" relativeHeight="251695104" behindDoc="0" locked="0" layoutInCell="1" allowOverlap="1" wp14:anchorId="26F8823B" wp14:editId="26A8DD7D">
                      <wp:simplePos x="0" y="0"/>
                      <wp:positionH relativeFrom="column">
                        <wp:posOffset>0</wp:posOffset>
                      </wp:positionH>
                      <wp:positionV relativeFrom="paragraph">
                        <wp:posOffset>68580</wp:posOffset>
                      </wp:positionV>
                      <wp:extent cx="524510" cy="0"/>
                      <wp:effectExtent l="0" t="19050" r="27940" b="19050"/>
                      <wp:wrapNone/>
                      <wp:docPr id="21" name="Düz Bağlayıcı 21"/>
                      <wp:cNvGraphicFramePr/>
                      <a:graphic xmlns:a="http://schemas.openxmlformats.org/drawingml/2006/main">
                        <a:graphicData uri="http://schemas.microsoft.com/office/word/2010/wordprocessingShape">
                          <wps:wsp>
                            <wps:cNvCnPr/>
                            <wps:spPr>
                              <a:xfrm>
                                <a:off x="0" y="0"/>
                                <a:ext cx="524510" cy="0"/>
                              </a:xfrm>
                              <a:prstGeom prst="line">
                                <a:avLst/>
                              </a:prstGeom>
                              <a:ln w="28575">
                                <a:solidFill>
                                  <a:srgbClr val="DDAD7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0228BE45" id="Düz Bağlayıcı 21"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4pt" to="41.3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" strokecolor="#ddad7e" strokeweight="2.25pt">
                      <v:stroke joinstyle="miter"/>
                    </v:line>
                  </w:pict>
                </mc:Fallback>
              </mc:AlternateContent>
            </w:r>
          </w:p>
          <w:p w:rsidR="001C6694" w:rsidRPr="000651EB" w:rsidRDefault="001C6694" w:rsidP="001C6694">
            <w:pPr>
              <w:rPr>
                <w:rFonts w:ascii="DecimaPro" w:hAnsi="DecimaPro"/>
                <w:b/>
                <w:color w:val="002060"/>
                <w:sz w:val="24"/>
              </w:rPr>
            </w:pPr>
          </w:p>
          <w:p w:rsidR="001C6694" w:rsidRDefault="001C6694" w:rsidP="001C6694">
            <w:pPr>
              <w:jc w:val="center"/>
            </w:pPr>
          </w:p>
        </w:tc>
        <w:tc>
          <w:tcPr>
            <w:tcW w:w="4536" w:type="dxa"/>
            <w:gridSpan w:val="2"/>
            <w:tcBorders>
              <w:top w:val="nil"/>
              <w:left w:val="single" w:sz="12" w:space="0" w:color="002060"/>
              <w:bottom w:val="single" w:sz="12" w:space="0" w:color="002060"/>
              <w:right w:val="single" w:sz="12" w:space="0" w:color="002060"/>
            </w:tcBorders>
          </w:tcPr>
          <w:p w:rsidR="001C6694" w:rsidRDefault="001C6694" w:rsidP="001C6694">
            <w:pPr>
              <w:jc w:val="center"/>
            </w:pPr>
            <w:r w:rsidRPr="00856CD2">
              <w:rPr>
                <w:rFonts w:ascii="DecimaPro" w:hAnsi="DecimaPro"/>
                <w:b/>
                <w:color w:val="002060"/>
                <w:sz w:val="20"/>
              </w:rPr>
              <w:t>DEĞERLENDİRME</w:t>
            </w:r>
          </w:p>
        </w:tc>
        <w:tc>
          <w:tcPr>
            <w:tcW w:w="4164" w:type="dxa"/>
            <w:tcBorders>
              <w:top w:val="nil"/>
              <w:left w:val="single" w:sz="12" w:space="0" w:color="002060"/>
              <w:bottom w:val="single" w:sz="12" w:space="0" w:color="002060"/>
              <w:right w:val="nil"/>
            </w:tcBorders>
          </w:tcPr>
          <w:p w:rsidR="001C6694" w:rsidRDefault="001C6694" w:rsidP="001C6694">
            <w:pPr>
              <w:jc w:val="center"/>
            </w:pPr>
            <w:r w:rsidRPr="00AE1096">
              <w:rPr>
                <w:rFonts w:ascii="DecimaPro" w:hAnsi="DecimaPro"/>
                <w:b/>
                <w:color w:val="002060"/>
                <w:sz w:val="20"/>
              </w:rPr>
              <w:t>KATKI YÜZDESİ</w:t>
            </w:r>
          </w:p>
        </w:tc>
      </w:tr>
      <w:tr w:rsidR="001C6694" w:rsidTr="00355E09">
        <w:trPr>
          <w:gridAfter w:val="1"/>
          <w:wAfter w:w="32" w:type="dxa"/>
          <w:trHeight w:val="1121"/>
        </w:trPr>
        <w:tc>
          <w:tcPr>
            <w:tcW w:w="1702" w:type="dxa"/>
            <w:gridSpan w:val="2"/>
            <w:vMerge/>
            <w:tcBorders>
              <w:left w:val="nil"/>
              <w:right w:val="single" w:sz="12" w:space="0" w:color="002060"/>
            </w:tcBorders>
            <w:vAlign w:val="center"/>
          </w:tcPr>
          <w:p w:rsidR="001C6694" w:rsidRPr="000651EB" w:rsidRDefault="001C6694" w:rsidP="001C6694">
            <w:pPr>
              <w:rPr>
                <w:rFonts w:ascii="DecimaPro" w:hAnsi="DecimaPro"/>
                <w:b/>
                <w:color w:val="002060"/>
                <w:sz w:val="24"/>
              </w:rPr>
            </w:pPr>
          </w:p>
        </w:tc>
        <w:tc>
          <w:tcPr>
            <w:tcW w:w="4536" w:type="dxa"/>
            <w:gridSpan w:val="2"/>
            <w:tcBorders>
              <w:top w:val="single" w:sz="12" w:space="0" w:color="002060"/>
              <w:left w:val="single" w:sz="12" w:space="0" w:color="002060"/>
              <w:bottom w:val="single" w:sz="12" w:space="0" w:color="002060"/>
              <w:right w:val="single" w:sz="12" w:space="0" w:color="002060"/>
            </w:tcBorders>
          </w:tcPr>
          <w:p w:rsidR="00A93A94" w:rsidRPr="006479BC" w:rsidRDefault="00B41AC2" w:rsidP="006479BC">
            <w:pPr>
              <w:rPr>
                <w:rFonts w:cstheme="minorHAnsi"/>
                <w:sz w:val="24"/>
                <w:szCs w:val="24"/>
              </w:rPr>
            </w:pPr>
            <w:r w:rsidRPr="00A72DDA">
              <w:t>Vize</w:t>
            </w:r>
          </w:p>
        </w:tc>
        <w:tc>
          <w:tcPr>
            <w:tcW w:w="4164" w:type="dxa"/>
            <w:tcBorders>
              <w:top w:val="single" w:sz="12" w:space="0" w:color="002060"/>
              <w:left w:val="single" w:sz="12" w:space="0" w:color="002060"/>
              <w:bottom w:val="single" w:sz="12" w:space="0" w:color="002060"/>
              <w:right w:val="nil"/>
            </w:tcBorders>
          </w:tcPr>
          <w:p w:rsidR="001C6694" w:rsidRPr="006479BC" w:rsidRDefault="001C6694" w:rsidP="001C6694">
            <w:pPr>
              <w:rPr>
                <w:rFonts w:cstheme="minorHAnsi"/>
                <w:sz w:val="24"/>
                <w:szCs w:val="24"/>
              </w:rPr>
            </w:pPr>
          </w:p>
        </w:tc>
      </w:tr>
      <w:tr w:rsidR="001C6694" w:rsidTr="00355E09">
        <w:trPr>
          <w:gridAfter w:val="1"/>
          <w:wAfter w:w="32" w:type="dxa"/>
          <w:trHeight w:val="1121"/>
        </w:trPr>
        <w:tc>
          <w:tcPr>
            <w:tcW w:w="1702" w:type="dxa"/>
            <w:gridSpan w:val="2"/>
            <w:vMerge/>
            <w:tcBorders>
              <w:left w:val="nil"/>
              <w:right w:val="single" w:sz="12" w:space="0" w:color="002060"/>
            </w:tcBorders>
            <w:vAlign w:val="center"/>
          </w:tcPr>
          <w:p w:rsidR="001C6694" w:rsidRPr="000651EB" w:rsidRDefault="001C6694" w:rsidP="001C6694">
            <w:pPr>
              <w:rPr>
                <w:rFonts w:ascii="DecimaPro" w:hAnsi="DecimaPro"/>
                <w:b/>
                <w:color w:val="002060"/>
                <w:sz w:val="24"/>
              </w:rPr>
            </w:pPr>
          </w:p>
        </w:tc>
        <w:tc>
          <w:tcPr>
            <w:tcW w:w="4536" w:type="dxa"/>
            <w:gridSpan w:val="2"/>
            <w:tcBorders>
              <w:top w:val="single" w:sz="12" w:space="0" w:color="002060"/>
              <w:left w:val="single" w:sz="12" w:space="0" w:color="002060"/>
              <w:bottom w:val="single" w:sz="12" w:space="0" w:color="002060"/>
              <w:right w:val="single" w:sz="12" w:space="0" w:color="002060"/>
            </w:tcBorders>
          </w:tcPr>
          <w:p w:rsidR="00A93A94" w:rsidRPr="006479BC" w:rsidRDefault="00B41AC2" w:rsidP="006479BC">
            <w:pPr>
              <w:rPr>
                <w:rFonts w:cstheme="minorHAnsi"/>
                <w:sz w:val="24"/>
                <w:szCs w:val="24"/>
              </w:rPr>
            </w:pPr>
            <w:r w:rsidRPr="00A72DDA">
              <w:t>Final</w:t>
            </w:r>
          </w:p>
        </w:tc>
        <w:tc>
          <w:tcPr>
            <w:tcW w:w="4164" w:type="dxa"/>
            <w:tcBorders>
              <w:top w:val="single" w:sz="12" w:space="0" w:color="002060"/>
              <w:left w:val="single" w:sz="12" w:space="0" w:color="002060"/>
              <w:bottom w:val="single" w:sz="12" w:space="0" w:color="002060"/>
              <w:right w:val="nil"/>
            </w:tcBorders>
          </w:tcPr>
          <w:p w:rsidR="001C6694" w:rsidRPr="006479BC" w:rsidRDefault="001C6694" w:rsidP="001C6694">
            <w:pPr>
              <w:rPr>
                <w:rFonts w:cstheme="minorHAnsi"/>
                <w:sz w:val="24"/>
                <w:szCs w:val="24"/>
              </w:rPr>
            </w:pPr>
          </w:p>
        </w:tc>
      </w:tr>
      <w:tr w:rsidR="001C6694" w:rsidTr="004325C8">
        <w:trPr>
          <w:gridAfter w:val="1"/>
          <w:wAfter w:w="32" w:type="dxa"/>
          <w:trHeight w:val="2008"/>
        </w:trPr>
        <w:tc>
          <w:tcPr>
            <w:tcW w:w="1702" w:type="dxa"/>
            <w:gridSpan w:val="2"/>
            <w:tcBorders>
              <w:top w:val="single" w:sz="12" w:space="0" w:color="002060"/>
              <w:left w:val="nil"/>
              <w:bottom w:val="single" w:sz="12" w:space="0" w:color="002060"/>
              <w:right w:val="single" w:sz="12" w:space="0" w:color="002060"/>
            </w:tcBorders>
            <w:vAlign w:val="center"/>
          </w:tcPr>
          <w:p w:rsidR="00BA7546" w:rsidRPr="00B3481B" w:rsidRDefault="001C6694" w:rsidP="001C6694">
            <w:pPr>
              <w:rPr>
                <w:rFonts w:ascii="DecimaPro" w:eastAsia="Arial" w:hAnsi="DecimaPro" w:cs="Calibri"/>
                <w:b/>
                <w:color w:val="002060"/>
                <w:sz w:val="24"/>
                <w:szCs w:val="32"/>
              </w:rPr>
            </w:pPr>
            <w:r w:rsidRPr="00B3481B">
              <w:rPr>
                <w:rFonts w:ascii="DecimaPro" w:eastAsia="Arial" w:hAnsi="DecimaPro" w:cs="Calibri"/>
                <w:b/>
                <w:color w:val="002060"/>
                <w:sz w:val="24"/>
                <w:szCs w:val="32"/>
              </w:rPr>
              <w:t xml:space="preserve">Ders ile ilgili gerekli </w:t>
            </w:r>
          </w:p>
          <w:p w:rsidR="001C6694" w:rsidRPr="00B3481B" w:rsidRDefault="001C6694" w:rsidP="001C6694">
            <w:pPr>
              <w:rPr>
                <w:rFonts w:ascii="DecimaPro" w:eastAsia="Arial" w:hAnsi="DecimaPro" w:cs="Calibri"/>
                <w:b/>
                <w:color w:val="002060"/>
                <w:sz w:val="24"/>
                <w:szCs w:val="32"/>
              </w:rPr>
            </w:pPr>
            <w:proofErr w:type="gramStart"/>
            <w:r w:rsidRPr="00B3481B">
              <w:rPr>
                <w:rFonts w:ascii="DecimaPro" w:eastAsia="Arial" w:hAnsi="DecimaPro" w:cs="Calibri"/>
                <w:b/>
                <w:color w:val="002060"/>
                <w:sz w:val="24"/>
                <w:szCs w:val="32"/>
              </w:rPr>
              <w:t>açıklamalar</w:t>
            </w:r>
            <w:proofErr w:type="gramEnd"/>
          </w:p>
          <w:p w:rsidR="001C6694" w:rsidRPr="000651EB" w:rsidRDefault="001C6694" w:rsidP="001C6694">
            <w:pPr>
              <w:rPr>
                <w:rFonts w:ascii="DecimaPro" w:hAnsi="DecimaPro"/>
                <w:b/>
                <w:color w:val="002060"/>
                <w:sz w:val="24"/>
              </w:rPr>
            </w:pPr>
            <w:r w:rsidRPr="00BB3E50">
              <w:rPr>
                <w:rFonts w:ascii="DecimaPro" w:eastAsia="Arial" w:hAnsi="DecimaPro" w:cs="Calibri"/>
                <w:b/>
                <w:noProof/>
                <w:color w:val="000043"/>
                <w:sz w:val="18"/>
                <w:szCs w:val="32"/>
                <w:lang w:eastAsia="tr-TR"/>
              </w:rPr>
              <mc:AlternateContent>
                <mc:Choice Requires="wps">
                  <w:drawing>
                    <wp:anchor distT="0" distB="0" distL="114300" distR="114300" simplePos="0" relativeHeight="251697152" behindDoc="0" locked="0" layoutInCell="1" allowOverlap="1" wp14:anchorId="30EB12FB" wp14:editId="4543F615">
                      <wp:simplePos x="0" y="0"/>
                      <wp:positionH relativeFrom="column">
                        <wp:posOffset>7620</wp:posOffset>
                      </wp:positionH>
                      <wp:positionV relativeFrom="paragraph">
                        <wp:posOffset>67310</wp:posOffset>
                      </wp:positionV>
                      <wp:extent cx="524510" cy="0"/>
                      <wp:effectExtent l="0" t="19050" r="27940" b="19050"/>
                      <wp:wrapNone/>
                      <wp:docPr id="22" name="Düz Bağlayıcı 22"/>
                      <wp:cNvGraphicFramePr/>
                      <a:graphic xmlns:a="http://schemas.openxmlformats.org/drawingml/2006/main">
                        <a:graphicData uri="http://schemas.microsoft.com/office/word/2010/wordprocessingShape">
                          <wps:wsp>
                            <wps:cNvCnPr/>
                            <wps:spPr>
                              <a:xfrm>
                                <a:off x="0" y="0"/>
                                <a:ext cx="524510" cy="0"/>
                              </a:xfrm>
                              <a:prstGeom prst="line">
                                <a:avLst/>
                              </a:prstGeom>
                              <a:noFill/>
                              <a:ln w="28575" cap="flat" cmpd="sng" algn="ctr">
                                <a:solidFill>
                                  <a:srgbClr val="DDAD7E"/>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29C69106" id="Düz Bağlayıcı 2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5.3pt" to="41.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" strokecolor="#ddad7e" strokeweight="2.25pt">
                      <v:stroke joinstyle="miter"/>
                    </v:line>
                  </w:pict>
                </mc:Fallback>
              </mc:AlternateContent>
            </w:r>
          </w:p>
        </w:tc>
        <w:tc>
          <w:tcPr>
            <w:tcW w:w="8700" w:type="dxa"/>
            <w:gridSpan w:val="3"/>
            <w:tcBorders>
              <w:top w:val="single" w:sz="12" w:space="0" w:color="002060"/>
              <w:left w:val="single" w:sz="12" w:space="0" w:color="002060"/>
              <w:bottom w:val="single" w:sz="12" w:space="0" w:color="002060"/>
              <w:right w:val="nil"/>
            </w:tcBorders>
          </w:tcPr>
          <w:p w:rsidR="00A93A94" w:rsidRDefault="004325C8" w:rsidP="001C6694">
            <w:r>
              <w:rPr>
                <w:noProof/>
                <w:lang w:eastAsia="tr-TR"/>
              </w:rPr>
              <mc:AlternateContent>
                <mc:Choice Requires="wps">
                  <w:drawing>
                    <wp:anchor distT="0" distB="0" distL="114300" distR="114300" simplePos="0" relativeHeight="251731968" behindDoc="0" locked="0" layoutInCell="1" allowOverlap="1" wp14:anchorId="444EC95A" wp14:editId="1D8F6B32">
                      <wp:simplePos x="0" y="0"/>
                      <wp:positionH relativeFrom="column">
                        <wp:posOffset>-182880</wp:posOffset>
                      </wp:positionH>
                      <wp:positionV relativeFrom="paragraph">
                        <wp:posOffset>-103505</wp:posOffset>
                      </wp:positionV>
                      <wp:extent cx="228600" cy="228600"/>
                      <wp:effectExtent l="0" t="0" r="19050" b="19050"/>
                      <wp:wrapNone/>
                      <wp:docPr id="49" name="Oval 49"/>
                      <wp:cNvGraphicFramePr/>
                      <a:graphic xmlns:a="http://schemas.openxmlformats.org/drawingml/2006/main">
                        <a:graphicData uri="http://schemas.microsoft.com/office/word/2010/wordprocessingShape">
                          <wps:wsp>
                            <wps:cNvSpPr/>
                            <wps:spPr>
                              <a:xfrm>
                                <a:off x="0" y="0"/>
                                <a:ext cx="228600" cy="228600"/>
                              </a:xfrm>
                              <a:prstGeom prst="ellipse">
                                <a:avLst/>
                              </a:prstGeom>
                              <a:solidFill>
                                <a:srgbClr val="DDAD7E"/>
                              </a:solidFill>
                              <a:ln>
                                <a:solidFill>
                                  <a:srgbClr val="DDAD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40DF96F5" id="Oval 49" o:spid="_x0000_s1026" style="position:absolute;margin-left:-14.4pt;margin-top:-8.15pt;width:18pt;height:18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" fillcolor="#ddad7e" strokecolor="#ddad7e" strokeweight="1pt">
                      <v:stroke joinstyle="miter"/>
                    </v:oval>
                  </w:pict>
                </mc:Fallback>
              </mc:AlternateContent>
            </w:r>
          </w:p>
          <w:p w:rsidR="00A93A94" w:rsidRDefault="00A93A94" w:rsidP="00A93A94"/>
          <w:p w:rsidR="00337048" w:rsidRDefault="00337048" w:rsidP="00A93A94"/>
          <w:p w:rsidR="00337048" w:rsidRDefault="00337048" w:rsidP="00A93A94"/>
          <w:p w:rsidR="00337048" w:rsidRPr="00A93A94" w:rsidRDefault="00337048" w:rsidP="00A93A94"/>
        </w:tc>
      </w:tr>
      <w:tr w:rsidR="004325C8" w:rsidTr="00BE0518">
        <w:trPr>
          <w:gridAfter w:val="1"/>
          <w:wAfter w:w="32" w:type="dxa"/>
          <w:trHeight w:val="2008"/>
        </w:trPr>
        <w:tc>
          <w:tcPr>
            <w:tcW w:w="1702" w:type="dxa"/>
            <w:gridSpan w:val="2"/>
            <w:tcBorders>
              <w:top w:val="single" w:sz="12" w:space="0" w:color="002060"/>
              <w:left w:val="nil"/>
              <w:bottom w:val="single" w:sz="12" w:space="0" w:color="002060"/>
              <w:right w:val="single" w:sz="12" w:space="0" w:color="002060"/>
            </w:tcBorders>
            <w:vAlign w:val="center"/>
          </w:tcPr>
          <w:p w:rsidR="00BE0518" w:rsidRDefault="00BE0518" w:rsidP="00BE0518">
            <w:pPr>
              <w:rPr>
                <w:rFonts w:ascii="DecimaPro" w:eastAsia="Arial" w:hAnsi="DecimaPro" w:cs="Calibri"/>
                <w:b/>
                <w:color w:val="002060"/>
                <w:sz w:val="24"/>
                <w:szCs w:val="32"/>
              </w:rPr>
            </w:pPr>
          </w:p>
          <w:p w:rsidR="00BE0518" w:rsidRDefault="00BE0518" w:rsidP="00BE0518">
            <w:pPr>
              <w:rPr>
                <w:rFonts w:ascii="DecimaPro" w:eastAsia="Arial" w:hAnsi="DecimaPro" w:cs="Calibri"/>
                <w:b/>
                <w:color w:val="002060"/>
                <w:sz w:val="24"/>
                <w:szCs w:val="32"/>
              </w:rPr>
            </w:pPr>
          </w:p>
          <w:p w:rsidR="00BE0518" w:rsidRDefault="00411696" w:rsidP="001C6694">
            <w:pPr>
              <w:rPr>
                <w:rFonts w:ascii="DecimaPro" w:eastAsia="Arial" w:hAnsi="DecimaPro" w:cs="Calibri"/>
                <w:b/>
                <w:color w:val="002060"/>
                <w:sz w:val="24"/>
                <w:szCs w:val="32"/>
              </w:rPr>
            </w:pPr>
            <w:r>
              <w:rPr>
                <w:rFonts w:ascii="DecimaPro" w:eastAsia="Arial" w:hAnsi="DecimaPro" w:cs="Calibri"/>
                <w:b/>
                <w:color w:val="002060"/>
                <w:sz w:val="24"/>
                <w:szCs w:val="32"/>
              </w:rPr>
              <w:t>Etik Kurallar</w:t>
            </w:r>
          </w:p>
          <w:p w:rsidR="004325C8" w:rsidRDefault="00BE0518" w:rsidP="001C6694">
            <w:pPr>
              <w:rPr>
                <w:rFonts w:ascii="DecimaPro" w:eastAsia="Arial" w:hAnsi="DecimaPro" w:cs="Calibri"/>
                <w:b/>
                <w:color w:val="002060"/>
                <w:sz w:val="24"/>
                <w:szCs w:val="32"/>
              </w:rPr>
            </w:pPr>
            <w:r w:rsidRPr="00BB3E50">
              <w:rPr>
                <w:rFonts w:ascii="DecimaPro" w:eastAsia="Arial" w:hAnsi="DecimaPro" w:cs="Calibri"/>
                <w:b/>
                <w:noProof/>
                <w:color w:val="000043"/>
                <w:sz w:val="18"/>
                <w:szCs w:val="32"/>
                <w:lang w:eastAsia="tr-TR"/>
              </w:rPr>
              <mc:AlternateContent>
                <mc:Choice Requires="wps">
                  <w:drawing>
                    <wp:anchor distT="0" distB="0" distL="114300" distR="114300" simplePos="0" relativeHeight="251736064" behindDoc="0" locked="0" layoutInCell="1" allowOverlap="1" wp14:anchorId="64D0D2F1" wp14:editId="3A394344">
                      <wp:simplePos x="0" y="0"/>
                      <wp:positionH relativeFrom="column">
                        <wp:posOffset>0</wp:posOffset>
                      </wp:positionH>
                      <wp:positionV relativeFrom="paragraph">
                        <wp:posOffset>61595</wp:posOffset>
                      </wp:positionV>
                      <wp:extent cx="524510" cy="0"/>
                      <wp:effectExtent l="0" t="19050" r="27940" b="19050"/>
                      <wp:wrapNone/>
                      <wp:docPr id="54" name="Düz Bağlayıcı 54"/>
                      <wp:cNvGraphicFramePr/>
                      <a:graphic xmlns:a="http://schemas.openxmlformats.org/drawingml/2006/main">
                        <a:graphicData uri="http://schemas.microsoft.com/office/word/2010/wordprocessingShape">
                          <wps:wsp>
                            <wps:cNvCnPr/>
                            <wps:spPr>
                              <a:xfrm>
                                <a:off x="0" y="0"/>
                                <a:ext cx="524510" cy="0"/>
                              </a:xfrm>
                              <a:prstGeom prst="line">
                                <a:avLst/>
                              </a:prstGeom>
                              <a:noFill/>
                              <a:ln w="28575" cap="flat" cmpd="sng" algn="ctr">
                                <a:solidFill>
                                  <a:srgbClr val="DDAD7E"/>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line w14:anchorId="66F5520F" id="Düz Bağlayıcı 54" o:spid="_x0000_s1026" style="position:absolute;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85pt" to="41.3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" strokecolor="#ddad7e" strokeweight="2.25pt">
                      <v:stroke joinstyle="miter"/>
                    </v:line>
                  </w:pict>
                </mc:Fallback>
              </mc:AlternateContent>
            </w:r>
          </w:p>
          <w:p w:rsidR="004325C8" w:rsidRPr="00B3481B" w:rsidRDefault="004325C8" w:rsidP="001C6694">
            <w:pPr>
              <w:rPr>
                <w:rFonts w:ascii="DecimaPro" w:eastAsia="Arial" w:hAnsi="DecimaPro" w:cs="Calibri"/>
                <w:b/>
                <w:color w:val="002060"/>
                <w:sz w:val="24"/>
                <w:szCs w:val="32"/>
              </w:rPr>
            </w:pPr>
          </w:p>
        </w:tc>
        <w:tc>
          <w:tcPr>
            <w:tcW w:w="8700" w:type="dxa"/>
            <w:gridSpan w:val="3"/>
            <w:tcBorders>
              <w:top w:val="single" w:sz="12" w:space="0" w:color="002060"/>
              <w:left w:val="single" w:sz="12" w:space="0" w:color="002060"/>
              <w:bottom w:val="single" w:sz="12" w:space="0" w:color="002060"/>
              <w:right w:val="nil"/>
            </w:tcBorders>
          </w:tcPr>
          <w:p w:rsidR="004325C8" w:rsidRDefault="004325C8" w:rsidP="001C6694">
            <w:pPr>
              <w:rPr>
                <w:noProof/>
                <w:lang w:eastAsia="tr-TR"/>
              </w:rPr>
            </w:pPr>
            <w:r>
              <w:rPr>
                <w:noProof/>
                <w:lang w:eastAsia="tr-TR"/>
              </w:rPr>
              <mc:AlternateContent>
                <mc:Choice Requires="wps">
                  <w:drawing>
                    <wp:anchor distT="0" distB="0" distL="114300" distR="114300" simplePos="0" relativeHeight="251734016" behindDoc="0" locked="0" layoutInCell="1" allowOverlap="1" wp14:anchorId="2E8009A6" wp14:editId="00FEEAFE">
                      <wp:simplePos x="0" y="0"/>
                      <wp:positionH relativeFrom="column">
                        <wp:posOffset>-182880</wp:posOffset>
                      </wp:positionH>
                      <wp:positionV relativeFrom="paragraph">
                        <wp:posOffset>-129540</wp:posOffset>
                      </wp:positionV>
                      <wp:extent cx="228600" cy="228600"/>
                      <wp:effectExtent l="0" t="0" r="19050" b="19050"/>
                      <wp:wrapNone/>
                      <wp:docPr id="53" name="Oval 53"/>
                      <wp:cNvGraphicFramePr/>
                      <a:graphic xmlns:a="http://schemas.openxmlformats.org/drawingml/2006/main">
                        <a:graphicData uri="http://schemas.microsoft.com/office/word/2010/wordprocessingShape">
                          <wps:wsp>
                            <wps:cNvSpPr/>
                            <wps:spPr>
                              <a:xfrm>
                                <a:off x="0" y="0"/>
                                <a:ext cx="228600" cy="228600"/>
                              </a:xfrm>
                              <a:prstGeom prst="ellipse">
                                <a:avLst/>
                              </a:prstGeom>
                              <a:solidFill>
                                <a:srgbClr val="DDAD7E"/>
                              </a:solidFill>
                              <a:ln>
                                <a:solidFill>
                                  <a:srgbClr val="DDAD7E"/>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oval w14:anchorId="1362F985" id="Oval 53" o:spid="_x0000_s1026" style="position:absolute;margin-left:-14.4pt;margin-top:-10.2pt;width:18pt;height:1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" fillcolor="#ddad7e" strokecolor="#ddad7e" strokeweight="1pt">
                      <v:stroke joinstyle="miter"/>
                    </v:oval>
                  </w:pict>
                </mc:Fallback>
              </mc:AlternateContent>
            </w:r>
          </w:p>
          <w:p w:rsidR="00BE0518" w:rsidRDefault="00BE0518" w:rsidP="00BE0518">
            <w:pPr>
              <w:jc w:val="both"/>
              <w:rPr>
                <w:rFonts w:ascii="Roboto" w:hAnsi="Roboto"/>
                <w:color w:val="000000"/>
                <w:sz w:val="21"/>
                <w:szCs w:val="21"/>
                <w:shd w:val="clear" w:color="auto" w:fill="FFFFFF"/>
              </w:rPr>
            </w:pPr>
          </w:p>
          <w:p w:rsidR="00BE0518" w:rsidRDefault="00BE0518" w:rsidP="00BE0518">
            <w:pPr>
              <w:jc w:val="both"/>
            </w:pPr>
            <w:r>
              <w:rPr>
                <w:rFonts w:ascii="Roboto" w:hAnsi="Roboto"/>
                <w:color w:val="000000"/>
                <w:sz w:val="21"/>
                <w:szCs w:val="21"/>
                <w:shd w:val="clear" w:color="auto" w:fill="FFFFFF"/>
              </w:rPr>
              <w:t xml:space="preserve">Öğrenciler, dürüstlük ilkesi ve sorumluluk bilinci çerçevesinde üniversitemiz yönetmeliklerinde ve diğer ilgili mevzuatlarda yer </w:t>
            </w:r>
            <w:proofErr w:type="gramStart"/>
            <w:r>
              <w:rPr>
                <w:rFonts w:ascii="Roboto" w:hAnsi="Roboto"/>
                <w:color w:val="000000"/>
                <w:sz w:val="21"/>
                <w:szCs w:val="21"/>
                <w:shd w:val="clear" w:color="auto" w:fill="FFFFFF"/>
              </w:rPr>
              <w:t>alan  etik</w:t>
            </w:r>
            <w:proofErr w:type="gramEnd"/>
            <w:r>
              <w:rPr>
                <w:rFonts w:ascii="Roboto" w:hAnsi="Roboto"/>
                <w:color w:val="000000"/>
                <w:sz w:val="21"/>
                <w:szCs w:val="21"/>
                <w:shd w:val="clear" w:color="auto" w:fill="FFFFFF"/>
              </w:rPr>
              <w:t xml:space="preserve"> davranış standartlarına uygun biçimde hareket etme yükümlülüğü taşırlar. Başka kaynaklardan alınan bilgiler akademik kurallara uygun bir biçimde açık olarak belirtilmelidir.</w:t>
            </w:r>
          </w:p>
          <w:p w:rsidR="00BE0518" w:rsidRPr="004325C8" w:rsidRDefault="00BE0518" w:rsidP="004325C8">
            <w:pPr>
              <w:rPr>
                <w:lang w:eastAsia="tr-TR"/>
              </w:rPr>
            </w:pPr>
          </w:p>
        </w:tc>
      </w:tr>
    </w:tbl>
    <w:p w:rsidR="00214865" w:rsidRDefault="00214865" w:rsidP="00DE2869"/>
    <w:p w:rsidR="00214865" w:rsidRDefault="00214865" w:rsidP="00DE2869"/>
    <w:sectPr w:rsidR="00214865" w:rsidSect="005662FC">
      <w:pgSz w:w="11906" w:h="16838"/>
      <w:pgMar w:top="1417" w:right="1417" w:bottom="1417" w:left="1417" w:header="708" w:footer="708" w:gutter="0"/>
      <w:pgBorders w:offsetFrom="page">
        <w:top w:val="single" w:sz="36" w:space="24" w:color="002060"/>
        <w:left w:val="single" w:sz="36" w:space="24" w:color="002060"/>
        <w:bottom w:val="single" w:sz="36" w:space="24" w:color="002060"/>
        <w:right w:val="single" w:sz="36" w:space="24" w:color="002060"/>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DecimaPro">
    <w:altName w:val="Franklin Gothic Medium Cond"/>
    <w:panose1 w:val="00000000000000000000"/>
    <w:charset w:val="00"/>
    <w:family w:val="modern"/>
    <w:notTrueType/>
    <w:pitch w:val="variable"/>
    <w:sig w:usb0="00000001" w:usb1="5000005B" w:usb2="00000000" w:usb3="00000000" w:csb0="00000097" w:csb1="00000000"/>
  </w:font>
  <w:font w:name="Arial">
    <w:panose1 w:val="020B0604020202020204"/>
    <w:charset w:val="A2"/>
    <w:family w:val="swiss"/>
    <w:pitch w:val="variable"/>
    <w:sig w:usb0="E0002EFF" w:usb1="C000785B" w:usb2="00000009" w:usb3="00000000" w:csb0="000001FF" w:csb1="00000000"/>
  </w:font>
  <w:font w:name="Roboto">
    <w:altName w:val="Times New Roman"/>
    <w:charset w:val="A2"/>
    <w:family w:val="auto"/>
    <w:pitch w:val="variable"/>
    <w:sig w:usb0="00000001" w:usb1="5000217F" w:usb2="0000002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336300"/>
    <w:multiLevelType w:val="hybridMultilevel"/>
    <w:tmpl w:val="A2D438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60B56C0"/>
    <w:multiLevelType w:val="hybridMultilevel"/>
    <w:tmpl w:val="F1D06BCC"/>
    <w:lvl w:ilvl="0" w:tplc="7A5ECD0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6271909"/>
    <w:multiLevelType w:val="hybridMultilevel"/>
    <w:tmpl w:val="40EC2F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0521E93"/>
    <w:multiLevelType w:val="hybridMultilevel"/>
    <w:tmpl w:val="8372560E"/>
    <w:lvl w:ilvl="0" w:tplc="8B76D720">
      <w:start w:val="1"/>
      <w:numFmt w:val="decimal"/>
      <w:lvlText w:val="%1"/>
      <w:lvlJc w:val="left"/>
      <w:pPr>
        <w:ind w:left="1065" w:hanging="70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tzQ0NzM0NTGwNDJQ0lEKTi0uzszPAykwrAUAm352PCwAAAA="/>
  </w:docVars>
  <w:rsids>
    <w:rsidRoot w:val="00DE2869"/>
    <w:rsid w:val="00006F50"/>
    <w:rsid w:val="00072BD2"/>
    <w:rsid w:val="000C546A"/>
    <w:rsid w:val="000D613B"/>
    <w:rsid w:val="000E03CA"/>
    <w:rsid w:val="0010090F"/>
    <w:rsid w:val="0010205E"/>
    <w:rsid w:val="00110969"/>
    <w:rsid w:val="0013743F"/>
    <w:rsid w:val="0017698E"/>
    <w:rsid w:val="001C6694"/>
    <w:rsid w:val="001D5E4C"/>
    <w:rsid w:val="00214865"/>
    <w:rsid w:val="002614D7"/>
    <w:rsid w:val="002A4EE2"/>
    <w:rsid w:val="00337048"/>
    <w:rsid w:val="0034297C"/>
    <w:rsid w:val="00345CE7"/>
    <w:rsid w:val="00355E09"/>
    <w:rsid w:val="003B0460"/>
    <w:rsid w:val="003C5B18"/>
    <w:rsid w:val="003D493C"/>
    <w:rsid w:val="003D6100"/>
    <w:rsid w:val="0040089A"/>
    <w:rsid w:val="00411696"/>
    <w:rsid w:val="004325C8"/>
    <w:rsid w:val="0044568B"/>
    <w:rsid w:val="004C0D71"/>
    <w:rsid w:val="004E7529"/>
    <w:rsid w:val="0050066F"/>
    <w:rsid w:val="005429FF"/>
    <w:rsid w:val="005662FC"/>
    <w:rsid w:val="00570E86"/>
    <w:rsid w:val="0057140F"/>
    <w:rsid w:val="005B1A01"/>
    <w:rsid w:val="005B6BF9"/>
    <w:rsid w:val="005C0077"/>
    <w:rsid w:val="006479BC"/>
    <w:rsid w:val="0066498F"/>
    <w:rsid w:val="00696DA2"/>
    <w:rsid w:val="006A21A2"/>
    <w:rsid w:val="0071732A"/>
    <w:rsid w:val="00743CC4"/>
    <w:rsid w:val="007459A3"/>
    <w:rsid w:val="00766811"/>
    <w:rsid w:val="00783103"/>
    <w:rsid w:val="0079196E"/>
    <w:rsid w:val="00834A61"/>
    <w:rsid w:val="00865DA5"/>
    <w:rsid w:val="008C1839"/>
    <w:rsid w:val="008C2055"/>
    <w:rsid w:val="008C45D7"/>
    <w:rsid w:val="00911E7B"/>
    <w:rsid w:val="00946AE8"/>
    <w:rsid w:val="00954626"/>
    <w:rsid w:val="00961396"/>
    <w:rsid w:val="00996BCD"/>
    <w:rsid w:val="009D2C5C"/>
    <w:rsid w:val="009E428C"/>
    <w:rsid w:val="00A129CC"/>
    <w:rsid w:val="00A8032B"/>
    <w:rsid w:val="00A93A94"/>
    <w:rsid w:val="00AA2ADB"/>
    <w:rsid w:val="00AF1556"/>
    <w:rsid w:val="00AF6FB2"/>
    <w:rsid w:val="00B3481B"/>
    <w:rsid w:val="00B34D77"/>
    <w:rsid w:val="00B3585E"/>
    <w:rsid w:val="00B41AC2"/>
    <w:rsid w:val="00B6329D"/>
    <w:rsid w:val="00B75C51"/>
    <w:rsid w:val="00B82ADE"/>
    <w:rsid w:val="00BA3938"/>
    <w:rsid w:val="00BA7546"/>
    <w:rsid w:val="00BB29B9"/>
    <w:rsid w:val="00BE0518"/>
    <w:rsid w:val="00BF4D38"/>
    <w:rsid w:val="00C047A4"/>
    <w:rsid w:val="00C1224C"/>
    <w:rsid w:val="00C45E55"/>
    <w:rsid w:val="00C47296"/>
    <w:rsid w:val="00C54254"/>
    <w:rsid w:val="00C5662C"/>
    <w:rsid w:val="00C71D7B"/>
    <w:rsid w:val="00C80E49"/>
    <w:rsid w:val="00CC5ACD"/>
    <w:rsid w:val="00CF2696"/>
    <w:rsid w:val="00D20368"/>
    <w:rsid w:val="00D24E93"/>
    <w:rsid w:val="00D36851"/>
    <w:rsid w:val="00D77C68"/>
    <w:rsid w:val="00DE2869"/>
    <w:rsid w:val="00DE76CD"/>
    <w:rsid w:val="00DF1178"/>
    <w:rsid w:val="00DF1F12"/>
    <w:rsid w:val="00E009AC"/>
    <w:rsid w:val="00E1491C"/>
    <w:rsid w:val="00E87805"/>
    <w:rsid w:val="00ED6E15"/>
    <w:rsid w:val="00EE7F9B"/>
    <w:rsid w:val="00EF418D"/>
    <w:rsid w:val="00F0453B"/>
    <w:rsid w:val="00F22560"/>
    <w:rsid w:val="00F30377"/>
    <w:rsid w:val="00F36A2F"/>
    <w:rsid w:val="00F8352F"/>
    <w:rsid w:val="00F87961"/>
    <w:rsid w:val="00FD01EC"/>
    <w:rsid w:val="00FE020A"/>
    <w:rsid w:val="00FF645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A85B74-4FE3-4C7F-A5D2-77F9903C0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DE2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7698E"/>
    <w:pPr>
      <w:ind w:left="720"/>
      <w:contextualSpacing/>
    </w:pPr>
  </w:style>
  <w:style w:type="character" w:styleId="Kpr">
    <w:name w:val="Hyperlink"/>
    <w:basedOn w:val="VarsaylanParagrafYazTipi"/>
    <w:uiPriority w:val="99"/>
    <w:unhideWhenUsed/>
    <w:rsid w:val="00B3585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814</Words>
  <Characters>4643</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cp:lastPrinted>2019-10-22T07:39:00Z</cp:lastPrinted>
  <dcterms:created xsi:type="dcterms:W3CDTF">2020-03-22T10:34:00Z</dcterms:created>
  <dcterms:modified xsi:type="dcterms:W3CDTF">2020-03-22T10:53:00Z</dcterms:modified>
</cp:coreProperties>
</file>